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26DE4" w14:textId="184F5AD0" w:rsidR="001F5855" w:rsidRPr="0073026F" w:rsidRDefault="00B56238" w:rsidP="00C924BA">
      <w:pPr>
        <w:pStyle w:val="Heading1"/>
      </w:pPr>
      <w:r w:rsidRPr="0073026F">
        <w:t>CS 255 Business Requirements Document</w:t>
      </w:r>
      <w:r w:rsidR="008F277B">
        <w:t xml:space="preserve"> Template</w:t>
      </w:r>
    </w:p>
    <w:p w14:paraId="116E7ADE" w14:textId="77777777" w:rsidR="0073026F" w:rsidRDefault="0073026F" w:rsidP="00C924B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C11DE4D" w14:textId="77777777" w:rsidR="001F5855" w:rsidRPr="0073026F" w:rsidRDefault="00B56238" w:rsidP="009462E1">
      <w:pPr>
        <w:pStyle w:val="Heading2"/>
        <w:spacing w:after="240"/>
      </w:pPr>
      <w:r w:rsidRPr="0073026F">
        <w:t>System Components and Design</w:t>
      </w:r>
    </w:p>
    <w:p w14:paraId="2EBB6155" w14:textId="782BAF80" w:rsidR="001F5855" w:rsidRPr="00BE0DF9" w:rsidRDefault="00B56238" w:rsidP="00BE0DF9">
      <w:pPr>
        <w:pStyle w:val="Heading3"/>
        <w:keepNext w:val="0"/>
        <w:keepLines w:val="0"/>
        <w:suppressAutoHyphens/>
      </w:pPr>
      <w:r w:rsidRPr="0073026F">
        <w:t>Purpose</w:t>
      </w:r>
    </w:p>
    <w:p w14:paraId="5EBA3F94" w14:textId="203E5CBE" w:rsidR="001F5855" w:rsidRPr="004D28C8" w:rsidRDefault="00552C6E" w:rsidP="00C924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</w:t>
      </w:r>
      <w:r w:rsidR="00913464">
        <w:rPr>
          <w:rFonts w:ascii="Calibri" w:eastAsia="Calibri" w:hAnsi="Calibri" w:cs="Calibri"/>
          <w:color w:val="000000"/>
        </w:rPr>
        <w:t>is project aim</w:t>
      </w:r>
      <w:r>
        <w:rPr>
          <w:rFonts w:ascii="Calibri" w:eastAsia="Calibri" w:hAnsi="Calibri" w:cs="Calibri"/>
          <w:color w:val="000000"/>
        </w:rPr>
        <w:t xml:space="preserve">s to build a system for the company </w:t>
      </w:r>
      <w:proofErr w:type="spellStart"/>
      <w:r>
        <w:rPr>
          <w:rFonts w:ascii="Calibri" w:eastAsia="Calibri" w:hAnsi="Calibri" w:cs="Calibri"/>
          <w:color w:val="000000"/>
        </w:rPr>
        <w:t>DrivePass</w:t>
      </w:r>
      <w:proofErr w:type="spellEnd"/>
      <w:r>
        <w:rPr>
          <w:rFonts w:ascii="Calibri" w:eastAsia="Calibri" w:hAnsi="Calibri" w:cs="Calibri"/>
          <w:color w:val="000000"/>
        </w:rPr>
        <w:t xml:space="preserve"> to help them gain and manage customers </w:t>
      </w:r>
      <w:r w:rsidR="005A470B">
        <w:rPr>
          <w:rFonts w:ascii="Calibri" w:eastAsia="Calibri" w:hAnsi="Calibri" w:cs="Calibri"/>
          <w:color w:val="000000"/>
        </w:rPr>
        <w:t xml:space="preserve">who wish to take advantage of their Driver education system. The client is </w:t>
      </w:r>
      <w:proofErr w:type="spellStart"/>
      <w:r w:rsidR="005A470B">
        <w:rPr>
          <w:rFonts w:ascii="Calibri" w:eastAsia="Calibri" w:hAnsi="Calibri" w:cs="Calibri"/>
          <w:color w:val="000000"/>
        </w:rPr>
        <w:t>DrivePass</w:t>
      </w:r>
      <w:proofErr w:type="spellEnd"/>
      <w:r w:rsidR="007822B6">
        <w:rPr>
          <w:rFonts w:ascii="Calibri" w:eastAsia="Calibri" w:hAnsi="Calibri" w:cs="Calibri"/>
          <w:color w:val="000000"/>
        </w:rPr>
        <w:t>,</w:t>
      </w:r>
      <w:r w:rsidR="005A470B">
        <w:rPr>
          <w:rFonts w:ascii="Calibri" w:eastAsia="Calibri" w:hAnsi="Calibri" w:cs="Calibri"/>
          <w:color w:val="000000"/>
        </w:rPr>
        <w:t xml:space="preserve"> and they want to take advantage of a void in the market when it comes to student training for their driving test. </w:t>
      </w:r>
      <w:r w:rsidR="005676D7"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 w:rsidR="005676D7">
        <w:rPr>
          <w:rFonts w:ascii="Calibri" w:eastAsia="Calibri" w:hAnsi="Calibri" w:cs="Calibri"/>
          <w:color w:val="000000"/>
        </w:rPr>
        <w:t xml:space="preserve">ystem will include many different features that will help manage student </w:t>
      </w:r>
      <w:r w:rsidR="00845C19">
        <w:rPr>
          <w:rFonts w:ascii="Calibri" w:eastAsia="Calibri" w:hAnsi="Calibri" w:cs="Calibri"/>
          <w:color w:val="000000"/>
        </w:rPr>
        <w:t>and employee information, help students study and stay organized</w:t>
      </w:r>
      <w:r w:rsidR="003B3DA5">
        <w:rPr>
          <w:rFonts w:ascii="Calibri" w:eastAsia="Calibri" w:hAnsi="Calibri" w:cs="Calibri"/>
          <w:color w:val="000000"/>
        </w:rPr>
        <w:t>,</w:t>
      </w:r>
      <w:r w:rsidR="00E439C1">
        <w:rPr>
          <w:rFonts w:ascii="Calibri" w:eastAsia="Calibri" w:hAnsi="Calibri" w:cs="Calibri"/>
          <w:color w:val="000000"/>
        </w:rPr>
        <w:t xml:space="preserve"> offer different level</w:t>
      </w:r>
      <w:r w:rsidR="0043381B">
        <w:rPr>
          <w:rFonts w:ascii="Calibri" w:eastAsia="Calibri" w:hAnsi="Calibri" w:cs="Calibri"/>
          <w:color w:val="000000"/>
        </w:rPr>
        <w:t>s</w:t>
      </w:r>
      <w:r w:rsidR="00E439C1">
        <w:rPr>
          <w:rFonts w:ascii="Calibri" w:eastAsia="Calibri" w:hAnsi="Calibri" w:cs="Calibri"/>
          <w:color w:val="000000"/>
        </w:rPr>
        <w:t xml:space="preserve"> of packages purchase</w:t>
      </w:r>
      <w:r w:rsidR="0043381B">
        <w:rPr>
          <w:rFonts w:ascii="Calibri" w:eastAsia="Calibri" w:hAnsi="Calibri" w:cs="Calibri"/>
          <w:color w:val="000000"/>
        </w:rPr>
        <w:t>d</w:t>
      </w:r>
      <w:r w:rsidR="00225988">
        <w:rPr>
          <w:rFonts w:ascii="Calibri" w:eastAsia="Calibri" w:hAnsi="Calibri" w:cs="Calibri"/>
          <w:color w:val="000000"/>
        </w:rPr>
        <w:t>,</w:t>
      </w:r>
      <w:r w:rsidR="0043381B">
        <w:rPr>
          <w:rFonts w:ascii="Calibri" w:eastAsia="Calibri" w:hAnsi="Calibri" w:cs="Calibri"/>
          <w:color w:val="000000"/>
        </w:rPr>
        <w:t xml:space="preserve"> and help students schedule on the road training depending on their availability. </w:t>
      </w:r>
    </w:p>
    <w:p w14:paraId="2A25F8FE" w14:textId="77777777" w:rsidR="001F5855" w:rsidRPr="00927DCE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336A81C0" w14:textId="72997ECC" w:rsidR="001F5855" w:rsidRDefault="00B56238" w:rsidP="00173F80">
      <w:pPr>
        <w:pStyle w:val="Heading3"/>
        <w:keepNext w:val="0"/>
        <w:keepLines w:val="0"/>
        <w:suppressAutoHyphens/>
      </w:pPr>
      <w:r w:rsidRPr="0073026F">
        <w:t>System Background</w:t>
      </w:r>
    </w:p>
    <w:p w14:paraId="0AC8CEFE" w14:textId="4ACD79E2" w:rsidR="00A9110F" w:rsidRPr="002234D8" w:rsidRDefault="00A9110F" w:rsidP="00A9110F">
      <w:pPr>
        <w:rPr>
          <w:i/>
          <w:iCs/>
        </w:rPr>
      </w:pPr>
      <w:r w:rsidRPr="002234D8">
        <w:rPr>
          <w:i/>
          <w:iCs/>
          <w:color w:val="494C4E"/>
          <w:spacing w:val="3"/>
        </w:rPr>
        <w:t>The background of the proposed system is provided to</w:t>
      </w:r>
      <w:r w:rsidR="002234D8">
        <w:rPr>
          <w:i/>
          <w:iCs/>
          <w:color w:val="494C4E"/>
          <w:spacing w:val="3"/>
        </w:rPr>
        <w:t>:</w:t>
      </w:r>
    </w:p>
    <w:p w14:paraId="6DEAA8FA" w14:textId="73B70A27" w:rsidR="00EE050B" w:rsidRDefault="00961E77" w:rsidP="00242ED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Drive pass overall wants 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to help students train for their </w:t>
      </w:r>
      <w:r w:rsidR="007822B6">
        <w:rPr>
          <w:rFonts w:ascii="Calibri" w:eastAsia="Calibri" w:hAnsi="Calibri" w:cs="Calibri"/>
          <w:color w:val="000000"/>
        </w:rPr>
        <w:t>driver</w:t>
      </w:r>
      <w:r w:rsidR="00044C1D">
        <w:rPr>
          <w:rFonts w:ascii="Calibri" w:eastAsia="Calibri" w:hAnsi="Calibri" w:cs="Calibri"/>
          <w:color w:val="000000"/>
        </w:rPr>
        <w:t>'</w:t>
      </w:r>
      <w:r w:rsidR="007822B6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 test</w:t>
      </w:r>
      <w:r w:rsidR="00AE6B87">
        <w:rPr>
          <w:rFonts w:ascii="Calibri" w:eastAsia="Calibri" w:hAnsi="Calibri" w:cs="Calibri"/>
          <w:color w:val="000000"/>
        </w:rPr>
        <w:t xml:space="preserve"> via online classes and on the road training</w:t>
      </w:r>
      <w:r>
        <w:rPr>
          <w:rFonts w:ascii="Calibri" w:eastAsia="Calibri" w:hAnsi="Calibri" w:cs="Calibri"/>
          <w:color w:val="000000"/>
        </w:rPr>
        <w:t xml:space="preserve">. </w:t>
      </w:r>
      <w:r w:rsidR="007822B6">
        <w:rPr>
          <w:rFonts w:ascii="Calibri" w:eastAsia="Calibri" w:hAnsi="Calibri" w:cs="Calibri"/>
          <w:color w:val="000000"/>
        </w:rPr>
        <w:t>They want to fix</w:t>
      </w:r>
      <w:r>
        <w:rPr>
          <w:rFonts w:ascii="Calibri" w:eastAsia="Calibri" w:hAnsi="Calibri" w:cs="Calibri"/>
          <w:color w:val="000000"/>
        </w:rPr>
        <w:t xml:space="preserve"> students failing their </w:t>
      </w:r>
      <w:r w:rsidR="00BE6D43">
        <w:rPr>
          <w:rFonts w:ascii="Calibri" w:eastAsia="Calibri" w:hAnsi="Calibri" w:cs="Calibri"/>
          <w:color w:val="000000"/>
        </w:rPr>
        <w:t>driver</w:t>
      </w:r>
      <w:r w:rsidR="00044C1D">
        <w:rPr>
          <w:rFonts w:ascii="Calibri" w:eastAsia="Calibri" w:hAnsi="Calibri" w:cs="Calibri"/>
          <w:color w:val="000000"/>
        </w:rPr>
        <w:t>'</w:t>
      </w:r>
      <w:r w:rsidR="00BE6D43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 test</w:t>
      </w:r>
      <w:r w:rsidR="00214DEF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 because of inadequate training. </w:t>
      </w:r>
    </w:p>
    <w:p w14:paraId="79F28D24" w14:textId="77777777" w:rsidR="00EE050B" w:rsidRDefault="00961E77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components needed are</w:t>
      </w:r>
      <w:r w:rsidR="00EE050B">
        <w:rPr>
          <w:rFonts w:ascii="Calibri" w:eastAsia="Calibri" w:hAnsi="Calibri" w:cs="Calibri"/>
          <w:color w:val="000000"/>
        </w:rPr>
        <w:t>:</w:t>
      </w:r>
    </w:p>
    <w:p w14:paraId="383A7452" w14:textId="579D51A3" w:rsidR="00EE050B" w:rsidRDefault="00EE050B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</w:t>
      </w:r>
      <w:r w:rsidR="00961E77">
        <w:rPr>
          <w:rFonts w:ascii="Calibri" w:eastAsia="Calibri" w:hAnsi="Calibri" w:cs="Calibri"/>
          <w:color w:val="000000"/>
        </w:rPr>
        <w:t xml:space="preserve">he ability to access the </w:t>
      </w:r>
      <w:r w:rsidR="002234D8">
        <w:rPr>
          <w:rFonts w:ascii="Calibri" w:eastAsia="Calibri" w:hAnsi="Calibri" w:cs="Calibri"/>
          <w:color w:val="000000"/>
        </w:rPr>
        <w:t>s</w:t>
      </w:r>
      <w:r w:rsidR="00961E77">
        <w:rPr>
          <w:rFonts w:ascii="Calibri" w:eastAsia="Calibri" w:hAnsi="Calibri" w:cs="Calibri"/>
          <w:color w:val="000000"/>
        </w:rPr>
        <w:t>ystem online, offline</w:t>
      </w:r>
      <w:r w:rsidR="00BE6D43">
        <w:rPr>
          <w:rFonts w:ascii="Calibri" w:eastAsia="Calibri" w:hAnsi="Calibri" w:cs="Calibri"/>
          <w:color w:val="000000"/>
        </w:rPr>
        <w:t>,</w:t>
      </w:r>
      <w:r w:rsidR="00961E77">
        <w:rPr>
          <w:rFonts w:ascii="Calibri" w:eastAsia="Calibri" w:hAnsi="Calibri" w:cs="Calibri"/>
          <w:color w:val="000000"/>
        </w:rPr>
        <w:t xml:space="preserve"> and through mobile</w:t>
      </w:r>
      <w:r w:rsidR="00A10A1B">
        <w:rPr>
          <w:rFonts w:ascii="Calibri" w:eastAsia="Calibri" w:hAnsi="Calibri" w:cs="Calibri"/>
          <w:color w:val="000000"/>
        </w:rPr>
        <w:t>.</w:t>
      </w:r>
    </w:p>
    <w:p w14:paraId="18007A92" w14:textId="7D8B76FD" w:rsidR="00E358DC" w:rsidRDefault="00EE050B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</w:t>
      </w:r>
      <w:r w:rsidR="00961E77">
        <w:rPr>
          <w:rFonts w:ascii="Calibri" w:eastAsia="Calibri" w:hAnsi="Calibri" w:cs="Calibri"/>
          <w:color w:val="000000"/>
        </w:rPr>
        <w:t xml:space="preserve"> ability to sign up for on the road training through three different flexible packages includes the ability to schedule </w:t>
      </w:r>
      <w:r w:rsidR="005B5F0A">
        <w:rPr>
          <w:rFonts w:ascii="Calibri" w:eastAsia="Calibri" w:hAnsi="Calibri" w:cs="Calibri"/>
          <w:color w:val="000000"/>
        </w:rPr>
        <w:t>those on the road training services through an online calendar that matches you with a car, time pick up</w:t>
      </w:r>
      <w:r w:rsidR="00F42528">
        <w:rPr>
          <w:rFonts w:ascii="Calibri" w:eastAsia="Calibri" w:hAnsi="Calibri" w:cs="Calibri"/>
          <w:color w:val="000000"/>
        </w:rPr>
        <w:t>,</w:t>
      </w:r>
      <w:r w:rsidR="005B5F0A">
        <w:rPr>
          <w:rFonts w:ascii="Calibri" w:eastAsia="Calibri" w:hAnsi="Calibri" w:cs="Calibri"/>
          <w:color w:val="000000"/>
        </w:rPr>
        <w:t xml:space="preserve"> and drop off location. </w:t>
      </w:r>
    </w:p>
    <w:p w14:paraId="0F1EBF22" w14:textId="4FBFCC29" w:rsidR="00C30AFF" w:rsidRDefault="00C30AFF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ackage One includes six hours </w:t>
      </w:r>
      <w:r w:rsidR="00365A3C">
        <w:rPr>
          <w:rFonts w:ascii="Calibri" w:eastAsia="Calibri" w:hAnsi="Calibri" w:cs="Calibri"/>
          <w:color w:val="000000"/>
        </w:rPr>
        <w:t>in a car with a trainer</w:t>
      </w:r>
    </w:p>
    <w:p w14:paraId="2FF05935" w14:textId="725A51F4" w:rsidR="00365A3C" w:rsidRDefault="00365A3C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ackage Two includes Eight hours in a car with a trainer</w:t>
      </w:r>
      <w:r w:rsidR="0060794E">
        <w:rPr>
          <w:rFonts w:ascii="Calibri" w:eastAsia="Calibri" w:hAnsi="Calibri" w:cs="Calibri"/>
          <w:color w:val="000000"/>
        </w:rPr>
        <w:t xml:space="preserve"> and an in-person lesson where we explain the DMV rules and policies</w:t>
      </w:r>
      <w:r w:rsidR="00A36C8B">
        <w:rPr>
          <w:rFonts w:ascii="Calibri" w:eastAsia="Calibri" w:hAnsi="Calibri" w:cs="Calibri"/>
          <w:color w:val="000000"/>
        </w:rPr>
        <w:t>.</w:t>
      </w:r>
    </w:p>
    <w:p w14:paraId="3B622EF1" w14:textId="7D9FB5EB" w:rsidR="00A36C8B" w:rsidRPr="00915246" w:rsidRDefault="00A36C8B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ackage Three includes </w:t>
      </w:r>
      <w:r w:rsidR="00BE4DB6">
        <w:t>Twelve hours in a car with a trainer, an in-person lesson where we explain the DMV rules and policies—plus access to our online class with all the content and material. The online class also includes practice tests.</w:t>
      </w:r>
    </w:p>
    <w:p w14:paraId="012F9077" w14:textId="3DD5048F" w:rsidR="00915246" w:rsidRPr="004D28C8" w:rsidRDefault="00915246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t>Employees should have different levels of access to the system depending on their position within the company. For example</w:t>
      </w:r>
      <w:r w:rsidR="00797EFC">
        <w:t>,</w:t>
      </w:r>
      <w:r>
        <w:t xml:space="preserve"> </w:t>
      </w:r>
      <w:r w:rsidR="000D47CC">
        <w:t xml:space="preserve">the IT manager should have full access so that they can deal with problems that arise (Passwords, editing user </w:t>
      </w:r>
      <w:r w:rsidR="006C1C04">
        <w:t>information</w:t>
      </w:r>
      <w:r w:rsidR="00797EFC">
        <w:t>,</w:t>
      </w:r>
      <w:r w:rsidR="002433E5">
        <w:t xml:space="preserve"> etc</w:t>
      </w:r>
      <w:r w:rsidR="00797EFC">
        <w:t>.</w:t>
      </w:r>
      <w:r w:rsidR="002433E5">
        <w:t xml:space="preserve">) while a secretary </w:t>
      </w:r>
      <w:r w:rsidR="00ED7C2B">
        <w:t>may only have access to scheduling, and limited editing of user information like adding</w:t>
      </w:r>
      <w:r w:rsidR="00797EFC">
        <w:t xml:space="preserve">, deleting, or editing payment information, addresses, and pickup locations. </w:t>
      </w:r>
    </w:p>
    <w:p w14:paraId="656AE204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1AEE2D14" w14:textId="14F5078C" w:rsidR="001F5855" w:rsidRDefault="00B56238" w:rsidP="00F42528">
      <w:pPr>
        <w:pStyle w:val="Heading3"/>
        <w:keepNext w:val="0"/>
        <w:keepLines w:val="0"/>
        <w:suppressAutoHyphens/>
      </w:pPr>
      <w:r w:rsidRPr="0073026F">
        <w:t>Objectives and Goals</w:t>
      </w:r>
    </w:p>
    <w:p w14:paraId="2379518D" w14:textId="04A707FE" w:rsidR="00B15023" w:rsidRPr="00B15023" w:rsidRDefault="00B15023" w:rsidP="00B15023">
      <w:pPr>
        <w:rPr>
          <w:i/>
          <w:iCs/>
        </w:rPr>
      </w:pPr>
      <w:r w:rsidRPr="00B15023">
        <w:rPr>
          <w:i/>
          <w:iCs/>
        </w:rPr>
        <w:t xml:space="preserve">The </w:t>
      </w:r>
      <w:r w:rsidR="00270330">
        <w:rPr>
          <w:i/>
          <w:iCs/>
        </w:rPr>
        <w:t>system objectives</w:t>
      </w:r>
      <w:r w:rsidRPr="00B15023">
        <w:rPr>
          <w:i/>
          <w:iCs/>
        </w:rPr>
        <w:t xml:space="preserve"> are</w:t>
      </w:r>
      <w:r>
        <w:rPr>
          <w:i/>
          <w:iCs/>
        </w:rPr>
        <w:t>:</w:t>
      </w:r>
    </w:p>
    <w:p w14:paraId="3D23C403" w14:textId="20237B16" w:rsidR="00325986" w:rsidRDefault="00325986" w:rsidP="00C924B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7DB10D4" w14:textId="225B697B" w:rsidR="004D5147" w:rsidRDefault="00B15023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ability to s</w:t>
      </w:r>
      <w:r w:rsidR="004D5147">
        <w:rPr>
          <w:rFonts w:ascii="Calibri" w:eastAsia="Calibri" w:hAnsi="Calibri" w:cs="Calibri"/>
          <w:color w:val="000000"/>
        </w:rPr>
        <w:t>ign up for three different levels of Driver education</w:t>
      </w:r>
    </w:p>
    <w:p w14:paraId="0845C1DF" w14:textId="26D1EF7F" w:rsidR="001F5855" w:rsidRDefault="007E1BDC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ability to s</w:t>
      </w:r>
      <w:r w:rsidR="00A56BE7">
        <w:rPr>
          <w:rFonts w:ascii="Calibri" w:eastAsia="Calibri" w:hAnsi="Calibri" w:cs="Calibri"/>
          <w:color w:val="000000"/>
        </w:rPr>
        <w:t xml:space="preserve">chedule driving appointments </w:t>
      </w:r>
      <w:r w:rsidR="00325986">
        <w:rPr>
          <w:rFonts w:ascii="Calibri" w:eastAsia="Calibri" w:hAnsi="Calibri" w:cs="Calibri"/>
          <w:color w:val="000000"/>
        </w:rPr>
        <w:t xml:space="preserve">that </w:t>
      </w:r>
      <w:r w:rsidR="00BE6D43">
        <w:rPr>
          <w:rFonts w:ascii="Calibri" w:eastAsia="Calibri" w:hAnsi="Calibri" w:cs="Calibri"/>
          <w:color w:val="000000"/>
        </w:rPr>
        <w:t>match</w:t>
      </w:r>
      <w:r w:rsidR="00325986">
        <w:rPr>
          <w:rFonts w:ascii="Calibri" w:eastAsia="Calibri" w:hAnsi="Calibri" w:cs="Calibri"/>
          <w:color w:val="000000"/>
        </w:rPr>
        <w:t xml:space="preserve"> time</w:t>
      </w:r>
      <w:r w:rsidR="004D5147">
        <w:rPr>
          <w:rFonts w:ascii="Calibri" w:eastAsia="Calibri" w:hAnsi="Calibri" w:cs="Calibri"/>
          <w:color w:val="000000"/>
        </w:rPr>
        <w:t>, car, pickup location</w:t>
      </w:r>
      <w:r w:rsidR="00BE6D43">
        <w:rPr>
          <w:rFonts w:ascii="Calibri" w:eastAsia="Calibri" w:hAnsi="Calibri" w:cs="Calibri"/>
          <w:color w:val="000000"/>
        </w:rPr>
        <w:t>,</w:t>
      </w:r>
      <w:r w:rsidR="004D5147">
        <w:rPr>
          <w:rFonts w:ascii="Calibri" w:eastAsia="Calibri" w:hAnsi="Calibri" w:cs="Calibri"/>
          <w:color w:val="000000"/>
        </w:rPr>
        <w:t xml:space="preserve"> and drop off location</w:t>
      </w:r>
    </w:p>
    <w:p w14:paraId="589E85B1" w14:textId="0B796578" w:rsidR="00325986" w:rsidRDefault="008D7F95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ability to a</w:t>
      </w:r>
      <w:r w:rsidR="00325986">
        <w:rPr>
          <w:rFonts w:ascii="Calibri" w:eastAsia="Calibri" w:hAnsi="Calibri" w:cs="Calibri"/>
          <w:color w:val="000000"/>
        </w:rPr>
        <w:t>ccess data online, offline</w:t>
      </w:r>
      <w:r w:rsidR="00BE6D43">
        <w:rPr>
          <w:rFonts w:ascii="Calibri" w:eastAsia="Calibri" w:hAnsi="Calibri" w:cs="Calibri"/>
          <w:color w:val="000000"/>
        </w:rPr>
        <w:t>,</w:t>
      </w:r>
      <w:r w:rsidR="00325986">
        <w:rPr>
          <w:rFonts w:ascii="Calibri" w:eastAsia="Calibri" w:hAnsi="Calibri" w:cs="Calibri"/>
          <w:color w:val="000000"/>
        </w:rPr>
        <w:t xml:space="preserve"> and through mobile (download reports)</w:t>
      </w:r>
    </w:p>
    <w:p w14:paraId="6591EAC9" w14:textId="02B8C320" w:rsidR="00325986" w:rsidRDefault="000D0787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ability to a</w:t>
      </w:r>
      <w:r w:rsidR="00325986">
        <w:rPr>
          <w:rFonts w:ascii="Calibri" w:eastAsia="Calibri" w:hAnsi="Calibri" w:cs="Calibri"/>
          <w:color w:val="000000"/>
        </w:rPr>
        <w:t xml:space="preserve">ccess online classes and tests with </w:t>
      </w:r>
      <w:r w:rsidR="00BE6D43">
        <w:rPr>
          <w:rFonts w:ascii="Calibri" w:eastAsia="Calibri" w:hAnsi="Calibri" w:cs="Calibri"/>
          <w:color w:val="000000"/>
        </w:rPr>
        <w:t xml:space="preserve">the </w:t>
      </w:r>
      <w:r w:rsidR="00325986">
        <w:rPr>
          <w:rFonts w:ascii="Calibri" w:eastAsia="Calibri" w:hAnsi="Calibri" w:cs="Calibri"/>
          <w:color w:val="000000"/>
        </w:rPr>
        <w:t xml:space="preserve">ability to view history and check </w:t>
      </w:r>
      <w:r w:rsidR="00BE6D43">
        <w:rPr>
          <w:rFonts w:ascii="Calibri" w:eastAsia="Calibri" w:hAnsi="Calibri" w:cs="Calibri"/>
          <w:color w:val="000000"/>
        </w:rPr>
        <w:t xml:space="preserve">the </w:t>
      </w:r>
      <w:r w:rsidR="00325986">
        <w:rPr>
          <w:rFonts w:ascii="Calibri" w:eastAsia="Calibri" w:hAnsi="Calibri" w:cs="Calibri"/>
          <w:color w:val="000000"/>
        </w:rPr>
        <w:t>progress</w:t>
      </w:r>
    </w:p>
    <w:p w14:paraId="74FB5D08" w14:textId="0BF7A352" w:rsidR="00325986" w:rsidRDefault="00A44C34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Provide IT the ability to g</w:t>
      </w:r>
      <w:r w:rsidR="00325986">
        <w:rPr>
          <w:rFonts w:ascii="Calibri" w:eastAsia="Calibri" w:hAnsi="Calibri" w:cs="Calibri"/>
          <w:color w:val="000000"/>
        </w:rPr>
        <w:t xml:space="preserve">rant different employees different </w:t>
      </w:r>
      <w:r w:rsidR="00BE6D43">
        <w:rPr>
          <w:rFonts w:ascii="Calibri" w:eastAsia="Calibri" w:hAnsi="Calibri" w:cs="Calibri"/>
          <w:color w:val="000000"/>
        </w:rPr>
        <w:t>security access levels</w:t>
      </w:r>
      <w:r w:rsidR="00325986">
        <w:rPr>
          <w:rFonts w:ascii="Calibri" w:eastAsia="Calibri" w:hAnsi="Calibri" w:cs="Calibri"/>
          <w:color w:val="000000"/>
        </w:rPr>
        <w:t xml:space="preserve"> so they can schedule/ change appointments, </w:t>
      </w:r>
      <w:r w:rsidR="004D5147">
        <w:rPr>
          <w:rFonts w:ascii="Calibri" w:eastAsia="Calibri" w:hAnsi="Calibri" w:cs="Calibri"/>
          <w:color w:val="000000"/>
        </w:rPr>
        <w:t xml:space="preserve">give lost passwords, </w:t>
      </w:r>
      <w:r w:rsidR="001624FA">
        <w:rPr>
          <w:rFonts w:ascii="Calibri" w:eastAsia="Calibri" w:hAnsi="Calibri" w:cs="Calibri"/>
          <w:color w:val="000000"/>
        </w:rPr>
        <w:t xml:space="preserve">and </w:t>
      </w:r>
      <w:r w:rsidR="004D5147">
        <w:rPr>
          <w:rFonts w:ascii="Calibri" w:eastAsia="Calibri" w:hAnsi="Calibri" w:cs="Calibri"/>
          <w:color w:val="000000"/>
        </w:rPr>
        <w:t xml:space="preserve">track </w:t>
      </w:r>
      <w:r w:rsidR="001624FA">
        <w:rPr>
          <w:rFonts w:ascii="Calibri" w:eastAsia="Calibri" w:hAnsi="Calibri" w:cs="Calibri"/>
          <w:color w:val="000000"/>
        </w:rPr>
        <w:t xml:space="preserve">the </w:t>
      </w:r>
      <w:r w:rsidR="004D5147">
        <w:rPr>
          <w:rFonts w:ascii="Calibri" w:eastAsia="Calibri" w:hAnsi="Calibri" w:cs="Calibri"/>
          <w:color w:val="000000"/>
        </w:rPr>
        <w:t xml:space="preserve">activities of employees. </w:t>
      </w:r>
    </w:p>
    <w:p w14:paraId="52F36930" w14:textId="1335C2D8" w:rsidR="004D5147" w:rsidRDefault="00E57FCA" w:rsidP="00E358D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rovide students </w:t>
      </w:r>
      <w:r w:rsidR="003E12A0">
        <w:rPr>
          <w:rFonts w:ascii="Calibri" w:eastAsia="Calibri" w:hAnsi="Calibri" w:cs="Calibri"/>
          <w:color w:val="000000"/>
        </w:rPr>
        <w:t xml:space="preserve">the ability to </w:t>
      </w:r>
      <w:r w:rsidR="002447D3">
        <w:rPr>
          <w:rFonts w:ascii="Calibri" w:eastAsia="Calibri" w:hAnsi="Calibri" w:cs="Calibri"/>
          <w:color w:val="000000"/>
        </w:rPr>
        <w:t xml:space="preserve">stay organized using learning management tools </w:t>
      </w:r>
      <w:r w:rsidR="0034724F">
        <w:rPr>
          <w:rFonts w:ascii="Calibri" w:eastAsia="Calibri" w:hAnsi="Calibri" w:cs="Calibri"/>
          <w:color w:val="000000"/>
        </w:rPr>
        <w:t>such as practice tests</w:t>
      </w:r>
      <w:r w:rsidR="009A0BD6">
        <w:rPr>
          <w:rFonts w:ascii="Calibri" w:eastAsia="Calibri" w:hAnsi="Calibri" w:cs="Calibri"/>
          <w:color w:val="000000"/>
        </w:rPr>
        <w:t>, test reviews, and other learning tools.</w:t>
      </w:r>
    </w:p>
    <w:p w14:paraId="1DA07FB5" w14:textId="15883EBE" w:rsidR="009A0BD6" w:rsidRDefault="0088316D" w:rsidP="0088316D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 w:rsidRPr="0088316D">
        <w:rPr>
          <w:rFonts w:ascii="Calibri" w:eastAsia="Calibri" w:hAnsi="Calibri" w:cs="Calibri"/>
          <w:i/>
          <w:iCs/>
          <w:color w:val="000000"/>
        </w:rPr>
        <w:t>The system goals are:</w:t>
      </w:r>
    </w:p>
    <w:p w14:paraId="13D36118" w14:textId="77777777" w:rsidR="004A4B9B" w:rsidRDefault="004A4B9B" w:rsidP="0088316D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</w:p>
    <w:p w14:paraId="5419B8A8" w14:textId="30FE9D54" w:rsidR="0088316D" w:rsidRPr="00E80172" w:rsidRDefault="00701081" w:rsidP="0088316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  <w:color w:val="000000"/>
        </w:rPr>
        <w:t>Provide</w:t>
      </w:r>
      <w:r w:rsidR="00541FF9">
        <w:rPr>
          <w:rFonts w:ascii="Calibri" w:eastAsia="Calibri" w:hAnsi="Calibri" w:cs="Calibri"/>
          <w:color w:val="000000"/>
        </w:rPr>
        <w:t xml:space="preserve"> excellent customer service</w:t>
      </w:r>
    </w:p>
    <w:p w14:paraId="08E866BC" w14:textId="2D0303F4" w:rsidR="00E80172" w:rsidRPr="00E80172" w:rsidRDefault="00E80172" w:rsidP="0088316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Meet all the </w:t>
      </w:r>
      <w:r w:rsidR="003C245B">
        <w:rPr>
          <w:rFonts w:ascii="Calibri" w:eastAsia="Calibri" w:hAnsi="Calibri" w:cs="Calibri"/>
          <w:color w:val="000000"/>
        </w:rPr>
        <w:t>customers</w:t>
      </w:r>
      <w:r w:rsidR="00044C1D">
        <w:rPr>
          <w:rFonts w:ascii="Calibri" w:eastAsia="Calibri" w:hAnsi="Calibri" w:cs="Calibri"/>
          <w:color w:val="000000"/>
        </w:rPr>
        <w:t>'</w:t>
      </w:r>
      <w:r>
        <w:rPr>
          <w:rFonts w:ascii="Calibri" w:eastAsia="Calibri" w:hAnsi="Calibri" w:cs="Calibri"/>
          <w:color w:val="000000"/>
        </w:rPr>
        <w:t xml:space="preserve"> requirements</w:t>
      </w:r>
    </w:p>
    <w:p w14:paraId="2B9EC5C2" w14:textId="7893092E" w:rsidR="00E80172" w:rsidRPr="003C245B" w:rsidRDefault="00E80172" w:rsidP="0088316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tay in </w:t>
      </w:r>
      <w:r w:rsidR="00585F6B">
        <w:rPr>
          <w:rFonts w:ascii="Calibri" w:eastAsia="Calibri" w:hAnsi="Calibri" w:cs="Calibri"/>
          <w:color w:val="000000"/>
        </w:rPr>
        <w:t>constant</w:t>
      </w:r>
      <w:r>
        <w:rPr>
          <w:rFonts w:ascii="Calibri" w:eastAsia="Calibri" w:hAnsi="Calibri" w:cs="Calibri"/>
          <w:color w:val="000000"/>
        </w:rPr>
        <w:t xml:space="preserve"> communica</w:t>
      </w:r>
      <w:r w:rsidR="00551AFC">
        <w:rPr>
          <w:rFonts w:ascii="Calibri" w:eastAsia="Calibri" w:hAnsi="Calibri" w:cs="Calibri"/>
          <w:color w:val="000000"/>
        </w:rPr>
        <w:t xml:space="preserve">tion with the customer so that we can </w:t>
      </w:r>
      <w:r w:rsidR="00F2379E">
        <w:rPr>
          <w:rFonts w:ascii="Calibri" w:eastAsia="Calibri" w:hAnsi="Calibri" w:cs="Calibri"/>
          <w:color w:val="000000"/>
        </w:rPr>
        <w:t>make changes and get feedback accordingly</w:t>
      </w:r>
    </w:p>
    <w:p w14:paraId="555E73DC" w14:textId="233E726B" w:rsidR="003C245B" w:rsidRPr="00701081" w:rsidRDefault="003C245B" w:rsidP="0088316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Use SDLC principles </w:t>
      </w:r>
      <w:r w:rsidR="00537ACA">
        <w:rPr>
          <w:rFonts w:ascii="Calibri" w:eastAsia="Calibri" w:hAnsi="Calibri" w:cs="Calibri"/>
          <w:color w:val="000000"/>
        </w:rPr>
        <w:t>throughout the</w:t>
      </w:r>
      <w:r w:rsidR="00F94862">
        <w:rPr>
          <w:rFonts w:ascii="Calibri" w:eastAsia="Calibri" w:hAnsi="Calibri" w:cs="Calibri"/>
          <w:color w:val="000000"/>
        </w:rPr>
        <w:t xml:space="preserve"> project </w:t>
      </w:r>
      <w:r w:rsidR="00D44CA9">
        <w:rPr>
          <w:rFonts w:ascii="Calibri" w:eastAsia="Calibri" w:hAnsi="Calibri" w:cs="Calibri"/>
          <w:color w:val="000000"/>
        </w:rPr>
        <w:t xml:space="preserve">to meet project deadlines and deal with changes </w:t>
      </w:r>
      <w:r w:rsidR="00926023">
        <w:rPr>
          <w:rFonts w:ascii="Calibri" w:eastAsia="Calibri" w:hAnsi="Calibri" w:cs="Calibri"/>
          <w:color w:val="000000"/>
        </w:rPr>
        <w:t xml:space="preserve">in </w:t>
      </w:r>
      <w:r w:rsidR="002878C5">
        <w:rPr>
          <w:rFonts w:ascii="Calibri" w:eastAsia="Calibri" w:hAnsi="Calibri" w:cs="Calibri"/>
          <w:color w:val="000000"/>
        </w:rPr>
        <w:t xml:space="preserve">requirements or problems that arise </w:t>
      </w:r>
    </w:p>
    <w:p w14:paraId="4C1E4882" w14:textId="2B7F9B20" w:rsidR="00701081" w:rsidRPr="0088316D" w:rsidRDefault="00701081" w:rsidP="0088316D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Deliver the project by </w:t>
      </w:r>
      <w:r w:rsidR="00F25B76">
        <w:rPr>
          <w:rFonts w:ascii="Calibri" w:eastAsia="Calibri" w:hAnsi="Calibri" w:cs="Calibri"/>
          <w:color w:val="000000"/>
        </w:rPr>
        <w:t>Ma</w:t>
      </w:r>
      <w:r w:rsidR="00697573">
        <w:rPr>
          <w:rFonts w:ascii="Calibri" w:eastAsia="Calibri" w:hAnsi="Calibri" w:cs="Calibri"/>
          <w:color w:val="000000"/>
        </w:rPr>
        <w:t>y</w:t>
      </w:r>
      <w:r w:rsidR="00F25B76">
        <w:rPr>
          <w:rFonts w:ascii="Calibri" w:eastAsia="Calibri" w:hAnsi="Calibri" w:cs="Calibri"/>
          <w:color w:val="000000"/>
        </w:rPr>
        <w:t xml:space="preserve"> 8</w:t>
      </w:r>
      <w:r w:rsidR="00F25B76" w:rsidRPr="00697573">
        <w:rPr>
          <w:rFonts w:ascii="Calibri" w:eastAsia="Calibri" w:hAnsi="Calibri" w:cs="Calibri"/>
          <w:color w:val="000000"/>
          <w:vertAlign w:val="superscript"/>
        </w:rPr>
        <w:t>th</w:t>
      </w:r>
      <w:r w:rsidR="00697573">
        <w:rPr>
          <w:rFonts w:ascii="Calibri" w:eastAsia="Calibri" w:hAnsi="Calibri" w:cs="Calibri"/>
          <w:color w:val="000000"/>
        </w:rPr>
        <w:t>.</w:t>
      </w:r>
    </w:p>
    <w:p w14:paraId="772B4AEB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52E62171" w14:textId="77777777" w:rsidR="001F5855" w:rsidRPr="0073026F" w:rsidRDefault="00B56238" w:rsidP="009462E1">
      <w:pPr>
        <w:pStyle w:val="Heading2"/>
        <w:spacing w:after="240"/>
      </w:pPr>
      <w:r w:rsidRPr="0073026F">
        <w:t>Requirements</w:t>
      </w:r>
    </w:p>
    <w:p w14:paraId="0B1C78C4" w14:textId="45C0724C" w:rsidR="00C924BA" w:rsidRPr="00927DCE" w:rsidRDefault="00C924BA" w:rsidP="00E8197A">
      <w:pPr>
        <w:pStyle w:val="Heading3"/>
        <w:keepNext w:val="0"/>
        <w:keepLines w:val="0"/>
        <w:suppressAutoHyphens/>
      </w:pPr>
      <w:r>
        <w:t>Non</w:t>
      </w:r>
      <w:r w:rsidR="009462E1">
        <w:t>functional R</w:t>
      </w:r>
      <w:r w:rsidR="00B56238" w:rsidRPr="0073026F">
        <w:t>equirements</w:t>
      </w:r>
    </w:p>
    <w:p w14:paraId="5E51AA87" w14:textId="77777777" w:rsidR="001F5855" w:rsidRPr="0073026F" w:rsidRDefault="009462E1" w:rsidP="004D28C8">
      <w:pPr>
        <w:pStyle w:val="Heading4"/>
      </w:pPr>
      <w:r>
        <w:t>Performance R</w:t>
      </w:r>
      <w:r w:rsidR="00B56238" w:rsidRPr="0073026F">
        <w:t>equirements</w:t>
      </w:r>
    </w:p>
    <w:p w14:paraId="7E07E723" w14:textId="0B140E32" w:rsidR="001F5855" w:rsidRDefault="00B754D1" w:rsidP="00C924B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he Nonfunctional and performance requirements are:</w:t>
      </w:r>
    </w:p>
    <w:p w14:paraId="64042E2E" w14:textId="77777777" w:rsidR="00B754D1" w:rsidRPr="0073026F" w:rsidRDefault="00B754D1" w:rsidP="00C924B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15DACD0F" w14:textId="3451CE69" w:rsidR="001F5855" w:rsidRDefault="004D5147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e will run this </w:t>
      </w:r>
      <w:r w:rsidR="002234D8">
        <w:rPr>
          <w:rFonts w:ascii="Calibri" w:eastAsia="Calibri" w:hAnsi="Calibri" w:cs="Calibri"/>
          <w:color w:val="000000"/>
        </w:rPr>
        <w:t>s</w:t>
      </w:r>
      <w:r w:rsidR="009030A2">
        <w:rPr>
          <w:rFonts w:ascii="Calibri" w:eastAsia="Calibri" w:hAnsi="Calibri" w:cs="Calibri"/>
          <w:color w:val="000000"/>
        </w:rPr>
        <w:t>ystem</w:t>
      </w:r>
      <w:r>
        <w:rPr>
          <w:rFonts w:ascii="Calibri" w:eastAsia="Calibri" w:hAnsi="Calibri" w:cs="Calibri"/>
          <w:color w:val="000000"/>
        </w:rPr>
        <w:t xml:space="preserve"> </w:t>
      </w:r>
      <w:r w:rsidR="009030A2">
        <w:rPr>
          <w:rFonts w:ascii="Calibri" w:eastAsia="Calibri" w:hAnsi="Calibri" w:cs="Calibri"/>
          <w:color w:val="000000"/>
        </w:rPr>
        <w:t xml:space="preserve">on a serverless architecture </w:t>
      </w:r>
      <w:r>
        <w:rPr>
          <w:rFonts w:ascii="Calibri" w:eastAsia="Calibri" w:hAnsi="Calibri" w:cs="Calibri"/>
          <w:color w:val="000000"/>
        </w:rPr>
        <w:t xml:space="preserve">system because the client is not interested in </w:t>
      </w:r>
      <w:r w:rsidR="00BE6D43">
        <w:rPr>
          <w:rFonts w:ascii="Calibri" w:eastAsia="Calibri" w:hAnsi="Calibri" w:cs="Calibri"/>
          <w:color w:val="000000"/>
        </w:rPr>
        <w:t xml:space="preserve">the </w:t>
      </w:r>
      <w:r>
        <w:rPr>
          <w:rFonts w:ascii="Calibri" w:eastAsia="Calibri" w:hAnsi="Calibri" w:cs="Calibri"/>
          <w:color w:val="000000"/>
        </w:rPr>
        <w:t>maint</w:t>
      </w:r>
      <w:r w:rsidR="009030A2">
        <w:rPr>
          <w:rFonts w:ascii="Calibri" w:eastAsia="Calibri" w:hAnsi="Calibri" w:cs="Calibri"/>
          <w:color w:val="000000"/>
        </w:rPr>
        <w:t xml:space="preserve">enance </w:t>
      </w:r>
      <w:r>
        <w:rPr>
          <w:rFonts w:ascii="Calibri" w:eastAsia="Calibri" w:hAnsi="Calibri" w:cs="Calibri"/>
          <w:color w:val="000000"/>
        </w:rPr>
        <w:t xml:space="preserve">of </w:t>
      </w:r>
      <w:r w:rsidR="009030A2">
        <w:rPr>
          <w:rFonts w:ascii="Calibri" w:eastAsia="Calibri" w:hAnsi="Calibri" w:cs="Calibri"/>
          <w:color w:val="000000"/>
        </w:rPr>
        <w:t xml:space="preserve">their servers and would </w:t>
      </w:r>
      <w:r w:rsidR="00BE6D43">
        <w:rPr>
          <w:rFonts w:ascii="Calibri" w:eastAsia="Calibri" w:hAnsi="Calibri" w:cs="Calibri"/>
          <w:color w:val="000000"/>
        </w:rPr>
        <w:t>instead</w:t>
      </w:r>
      <w:r w:rsidR="009030A2">
        <w:rPr>
          <w:rFonts w:ascii="Calibri" w:eastAsia="Calibri" w:hAnsi="Calibri" w:cs="Calibri"/>
          <w:color w:val="000000"/>
        </w:rPr>
        <w:t xml:space="preserve"> just focus on other aspects of the business. </w:t>
      </w:r>
    </w:p>
    <w:p w14:paraId="3646E2A0" w14:textId="0048AA18" w:rsidR="00074D45" w:rsidRDefault="00074D45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will run on windows </w:t>
      </w:r>
      <w:r w:rsidR="00BC1A78">
        <w:rPr>
          <w:rFonts w:ascii="Calibri" w:eastAsia="Calibri" w:hAnsi="Calibri" w:cs="Calibri"/>
          <w:color w:val="000000"/>
        </w:rPr>
        <w:t>for accessibility and ease of use reasons</w:t>
      </w:r>
    </w:p>
    <w:p w14:paraId="5A2B7A3E" w14:textId="79699956" w:rsidR="0078552B" w:rsidRDefault="0078552B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ould run like a normal website </w:t>
      </w:r>
      <w:r w:rsidR="00EE60FA">
        <w:rPr>
          <w:rFonts w:ascii="Calibri" w:eastAsia="Calibri" w:hAnsi="Calibri" w:cs="Calibri"/>
          <w:color w:val="000000"/>
        </w:rPr>
        <w:t>with limited wait times from the server</w:t>
      </w:r>
    </w:p>
    <w:p w14:paraId="7572DA9D" w14:textId="5B7CB151" w:rsidR="009030A2" w:rsidRDefault="00B77A2C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ould be updated when the DMV in that state makes changes to their laws</w:t>
      </w:r>
      <w:r w:rsidR="00BE6D43">
        <w:rPr>
          <w:rFonts w:ascii="Calibri" w:eastAsia="Calibri" w:hAnsi="Calibri" w:cs="Calibri"/>
          <w:color w:val="000000"/>
        </w:rPr>
        <w:t>,</w:t>
      </w:r>
      <w:r w:rsidR="00B25162">
        <w:rPr>
          <w:rFonts w:ascii="Calibri" w:eastAsia="Calibri" w:hAnsi="Calibri" w:cs="Calibri"/>
          <w:color w:val="000000"/>
        </w:rPr>
        <w:t xml:space="preserve"> and in accordance with </w:t>
      </w:r>
      <w:r w:rsidR="00BE6D43">
        <w:rPr>
          <w:rFonts w:ascii="Calibri" w:eastAsia="Calibri" w:hAnsi="Calibri" w:cs="Calibri"/>
          <w:color w:val="000000"/>
        </w:rPr>
        <w:t>whichever</w:t>
      </w:r>
      <w:r w:rsidR="00B25162">
        <w:rPr>
          <w:rFonts w:ascii="Calibri" w:eastAsia="Calibri" w:hAnsi="Calibri" w:cs="Calibri"/>
          <w:color w:val="000000"/>
        </w:rPr>
        <w:t xml:space="preserve"> could </w:t>
      </w:r>
      <w:proofErr w:type="spellStart"/>
      <w:r w:rsidR="00B25162">
        <w:rPr>
          <w:rFonts w:ascii="Calibri" w:eastAsia="Calibri" w:hAnsi="Calibri" w:cs="Calibri"/>
          <w:color w:val="000000"/>
        </w:rPr>
        <w:t>based</w:t>
      </w:r>
      <w:proofErr w:type="spellEnd"/>
      <w:r w:rsidR="00B25162">
        <w:rPr>
          <w:rFonts w:ascii="Calibri" w:eastAsia="Calibri" w:hAnsi="Calibri" w:cs="Calibri"/>
          <w:color w:val="000000"/>
        </w:rPr>
        <w:t xml:space="preserve"> computing system we choose to go with</w:t>
      </w:r>
    </w:p>
    <w:p w14:paraId="2C0837BA" w14:textId="412562E0" w:rsidR="00510CBA" w:rsidRDefault="00510CBA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ould be easy to read and </w:t>
      </w:r>
      <w:r w:rsidR="00251086">
        <w:rPr>
          <w:rFonts w:ascii="Calibri" w:eastAsia="Calibri" w:hAnsi="Calibri" w:cs="Calibri"/>
          <w:color w:val="000000"/>
        </w:rPr>
        <w:t>understand</w:t>
      </w:r>
    </w:p>
    <w:p w14:paraId="3EA16878" w14:textId="0268701A" w:rsidR="00251086" w:rsidRDefault="00251086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f the system crashes user information should be maintained</w:t>
      </w:r>
    </w:p>
    <w:p w14:paraId="759F9598" w14:textId="57D2EFDA" w:rsidR="00251086" w:rsidRDefault="002C3E7B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ould be able to accommodate as many users </w:t>
      </w:r>
      <w:r w:rsidR="0031329A">
        <w:rPr>
          <w:rFonts w:ascii="Calibri" w:eastAsia="Calibri" w:hAnsi="Calibri" w:cs="Calibri"/>
          <w:color w:val="000000"/>
        </w:rPr>
        <w:t>as the business requires</w:t>
      </w:r>
    </w:p>
    <w:p w14:paraId="3B385085" w14:textId="77777777" w:rsidR="0031329A" w:rsidRPr="009030A2" w:rsidRDefault="0031329A" w:rsidP="009030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</w:p>
    <w:p w14:paraId="05F9731F" w14:textId="77777777" w:rsidR="001F5855" w:rsidRPr="0073026F" w:rsidRDefault="009462E1" w:rsidP="004D28C8">
      <w:pPr>
        <w:pStyle w:val="Heading4"/>
      </w:pPr>
      <w:r>
        <w:t>Platform C</w:t>
      </w:r>
      <w:r w:rsidR="00B56238" w:rsidRPr="0073026F">
        <w:t>onstraints</w:t>
      </w:r>
    </w:p>
    <w:p w14:paraId="4DC2285B" w14:textId="19331AE0" w:rsidR="001F5855" w:rsidRPr="0073026F" w:rsidRDefault="001F5855" w:rsidP="00C924B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2C92F876" w14:textId="1E57C963" w:rsidR="001F5855" w:rsidRPr="004D28C8" w:rsidRDefault="00B25162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platform will be on windows</w:t>
      </w:r>
      <w:r w:rsidR="00BE6D43"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t xml:space="preserve">and able to run on </w:t>
      </w:r>
      <w:r w:rsidR="00BE6D43">
        <w:rPr>
          <w:rFonts w:ascii="Calibri" w:eastAsia="Calibri" w:hAnsi="Calibri" w:cs="Calibri"/>
          <w:color w:val="000000"/>
        </w:rPr>
        <w:t xml:space="preserve">the </w:t>
      </w:r>
      <w:r>
        <w:rPr>
          <w:rFonts w:ascii="Calibri" w:eastAsia="Calibri" w:hAnsi="Calibri" w:cs="Calibri"/>
          <w:color w:val="000000"/>
        </w:rPr>
        <w:t>most popular platforms</w:t>
      </w:r>
      <w:r w:rsidR="00BE6D43">
        <w:rPr>
          <w:rFonts w:ascii="Calibri" w:eastAsia="Calibri" w:hAnsi="Calibri" w:cs="Calibri"/>
          <w:color w:val="000000"/>
        </w:rPr>
        <w:t>. The</w:t>
      </w:r>
      <w:r>
        <w:rPr>
          <w:rFonts w:ascii="Calibri" w:eastAsia="Calibri" w:hAnsi="Calibri" w:cs="Calibri"/>
          <w:color w:val="000000"/>
        </w:rPr>
        <w:t xml:space="preserve">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does require a database but nothing extravagant that </w:t>
      </w:r>
      <w:r w:rsidR="006907C8">
        <w:rPr>
          <w:rFonts w:ascii="Calibri" w:eastAsia="Calibri" w:hAnsi="Calibri" w:cs="Calibri"/>
          <w:color w:val="000000"/>
        </w:rPr>
        <w:t>windows</w:t>
      </w:r>
      <w:r w:rsidR="00BE6D43"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t>can</w:t>
      </w:r>
      <w:r w:rsidR="00044C1D">
        <w:rPr>
          <w:rFonts w:ascii="Calibri" w:eastAsia="Calibri" w:hAnsi="Calibri" w:cs="Calibri"/>
          <w:color w:val="000000"/>
        </w:rPr>
        <w:t>'</w:t>
      </w:r>
      <w:r w:rsidR="00BE6D43">
        <w:rPr>
          <w:rFonts w:ascii="Calibri" w:eastAsia="Calibri" w:hAnsi="Calibri" w:cs="Calibri"/>
          <w:color w:val="000000"/>
        </w:rPr>
        <w:t>t</w:t>
      </w:r>
      <w:r>
        <w:rPr>
          <w:rFonts w:ascii="Calibri" w:eastAsia="Calibri" w:hAnsi="Calibri" w:cs="Calibri"/>
          <w:color w:val="000000"/>
        </w:rPr>
        <w:t xml:space="preserve"> handle. Just names, addresses</w:t>
      </w:r>
      <w:r w:rsidR="00BE6D43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and credit card information</w:t>
      </w:r>
      <w:r w:rsidR="0041453A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</w:t>
      </w:r>
      <w:r w:rsidR="006907C8">
        <w:rPr>
          <w:rFonts w:ascii="Calibri" w:eastAsia="Calibri" w:hAnsi="Calibri" w:cs="Calibri"/>
          <w:color w:val="000000"/>
        </w:rPr>
        <w:t xml:space="preserve">and windows </w:t>
      </w:r>
      <w:r w:rsidR="00BE6D43">
        <w:rPr>
          <w:rFonts w:ascii="Calibri" w:eastAsia="Calibri" w:hAnsi="Calibri" w:cs="Calibri"/>
          <w:color w:val="000000"/>
        </w:rPr>
        <w:t>provide</w:t>
      </w:r>
      <w:r w:rsidR="006907C8">
        <w:rPr>
          <w:rFonts w:ascii="Calibri" w:eastAsia="Calibri" w:hAnsi="Calibri" w:cs="Calibri"/>
          <w:color w:val="000000"/>
        </w:rPr>
        <w:t xml:space="preserve"> </w:t>
      </w:r>
      <w:r w:rsidR="00BE6D43">
        <w:rPr>
          <w:rFonts w:ascii="Calibri" w:eastAsia="Calibri" w:hAnsi="Calibri" w:cs="Calibri"/>
          <w:color w:val="000000"/>
        </w:rPr>
        <w:t xml:space="preserve">ample </w:t>
      </w:r>
      <w:r w:rsidR="006907C8">
        <w:rPr>
          <w:rFonts w:ascii="Calibri" w:eastAsia="Calibri" w:hAnsi="Calibri" w:cs="Calibri"/>
          <w:color w:val="000000"/>
        </w:rPr>
        <w:t xml:space="preserve">security to protect that database. </w:t>
      </w:r>
    </w:p>
    <w:p w14:paraId="1D5292B2" w14:textId="77777777" w:rsidR="001F5855" w:rsidRPr="00927DCE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3EF6026F" w14:textId="3578B0E7" w:rsidR="001F5855" w:rsidRPr="00884570" w:rsidRDefault="00B56238" w:rsidP="00884570">
      <w:pPr>
        <w:pStyle w:val="Heading4"/>
      </w:pPr>
      <w:r w:rsidRPr="0073026F">
        <w:t>Accuracy and Precision</w:t>
      </w:r>
    </w:p>
    <w:p w14:paraId="7E32C910" w14:textId="7227607C" w:rsidR="001F5855" w:rsidRDefault="00983E48" w:rsidP="004D28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</w:pPr>
      <w:r w:rsidRPr="00FF67D9"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 w:rsidRPr="00FF67D9">
        <w:rPr>
          <w:rFonts w:ascii="Calibri" w:eastAsia="Calibri" w:hAnsi="Calibri" w:cs="Calibri"/>
          <w:color w:val="000000"/>
        </w:rPr>
        <w:t xml:space="preserve">ystem will </w:t>
      </w:r>
      <w:r w:rsidR="00FF67D9" w:rsidRPr="00FF67D9">
        <w:rPr>
          <w:rFonts w:ascii="Calibri" w:eastAsia="Calibri" w:hAnsi="Calibri" w:cs="Calibri"/>
          <w:color w:val="000000"/>
        </w:rPr>
        <w:t>distinguish</w:t>
      </w:r>
      <w:r w:rsidRPr="00FF67D9">
        <w:rPr>
          <w:rFonts w:ascii="Calibri" w:eastAsia="Calibri" w:hAnsi="Calibri" w:cs="Calibri"/>
          <w:color w:val="000000"/>
        </w:rPr>
        <w:t xml:space="preserve"> between different users by creating </w:t>
      </w:r>
      <w:r w:rsidR="00FF67D9" w:rsidRPr="00FF67D9">
        <w:rPr>
          <w:rFonts w:ascii="Calibri" w:eastAsia="Calibri" w:hAnsi="Calibri" w:cs="Calibri"/>
          <w:color w:val="000000"/>
        </w:rPr>
        <w:t xml:space="preserve">new profiles for each user that includes </w:t>
      </w:r>
      <w:r w:rsidR="00FF67D9">
        <w:t xml:space="preserve">their first name, last name, address, phone number, state, credit card number, expiration date, and security code. </w:t>
      </w:r>
    </w:p>
    <w:p w14:paraId="4B0179E0" w14:textId="75DC9EC3" w:rsidR="00FF67D9" w:rsidRPr="0073026F" w:rsidRDefault="00FF67D9" w:rsidP="004D28C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</w:pPr>
      <w:r>
        <w:lastRenderedPageBreak/>
        <w:t xml:space="preserve">The </w:t>
      </w:r>
      <w:r w:rsidR="002234D8">
        <w:t>s</w:t>
      </w:r>
      <w:r>
        <w:t>ystem should inform the admin of a problem if there is a problem with the user information</w:t>
      </w:r>
      <w:r w:rsidR="00285987">
        <w:t>,</w:t>
      </w:r>
      <w:r>
        <w:t xml:space="preserve"> such as </w:t>
      </w:r>
      <w:r w:rsidR="007D31A3">
        <w:t xml:space="preserve">the </w:t>
      </w:r>
      <w:r>
        <w:t xml:space="preserve">credit card </w:t>
      </w:r>
      <w:r w:rsidR="00951BB9">
        <w:t>is</w:t>
      </w:r>
      <w:r>
        <w:t xml:space="preserve"> out of date or invalid, the phone number is not the correct amount of </w:t>
      </w:r>
      <w:r w:rsidR="00920350">
        <w:t xml:space="preserve">digits, things of this nature. </w:t>
      </w:r>
      <w:r>
        <w:t xml:space="preserve"> </w:t>
      </w:r>
    </w:p>
    <w:p w14:paraId="445BE6C8" w14:textId="4CF4E0BE" w:rsidR="001F5855" w:rsidRPr="00A40886" w:rsidRDefault="00920350" w:rsidP="00A4088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A40886">
        <w:rPr>
          <w:rFonts w:ascii="Calibri" w:eastAsia="Calibri" w:hAnsi="Calibri" w:cs="Calibri"/>
          <w:color w:val="000000"/>
        </w:rPr>
        <w:t>We will code a system that allows th</w:t>
      </w:r>
      <w:r w:rsidR="005A6421" w:rsidRPr="00A40886">
        <w:rPr>
          <w:rFonts w:ascii="Calibri" w:eastAsia="Calibri" w:hAnsi="Calibri" w:cs="Calibri"/>
          <w:color w:val="000000"/>
        </w:rPr>
        <w:t>e</w:t>
      </w:r>
      <w:r w:rsidRPr="00A40886">
        <w:rPr>
          <w:rFonts w:ascii="Calibri" w:eastAsia="Calibri" w:hAnsi="Calibri" w:cs="Calibri"/>
          <w:color w:val="000000"/>
        </w:rPr>
        <w:t xml:space="preserve"> </w:t>
      </w:r>
      <w:r w:rsidR="00771215" w:rsidRPr="00A40886">
        <w:rPr>
          <w:rFonts w:ascii="Calibri" w:eastAsia="Calibri" w:hAnsi="Calibri" w:cs="Calibri"/>
          <w:color w:val="000000"/>
        </w:rPr>
        <w:t>employee</w:t>
      </w:r>
      <w:r w:rsidR="005A6421" w:rsidRPr="00A40886">
        <w:rPr>
          <w:rFonts w:ascii="Calibri" w:eastAsia="Calibri" w:hAnsi="Calibri" w:cs="Calibri"/>
          <w:color w:val="000000"/>
        </w:rPr>
        <w:t xml:space="preserve"> with the correct </w:t>
      </w:r>
      <w:r w:rsidR="00A40886" w:rsidRPr="00A40886">
        <w:rPr>
          <w:rFonts w:ascii="Calibri" w:eastAsia="Calibri" w:hAnsi="Calibri" w:cs="Calibri"/>
          <w:color w:val="000000"/>
        </w:rPr>
        <w:t>credentials</w:t>
      </w:r>
      <w:r w:rsidRPr="00A40886">
        <w:rPr>
          <w:rFonts w:ascii="Calibri" w:eastAsia="Calibri" w:hAnsi="Calibri" w:cs="Calibri"/>
          <w:color w:val="000000"/>
        </w:rPr>
        <w:t xml:space="preserve"> to add/remove/modify </w:t>
      </w:r>
      <w:r w:rsidR="00771215" w:rsidRPr="00A40886">
        <w:rPr>
          <w:rFonts w:ascii="Calibri" w:eastAsia="Calibri" w:hAnsi="Calibri" w:cs="Calibri"/>
          <w:color w:val="000000"/>
        </w:rPr>
        <w:t>user data</w:t>
      </w:r>
    </w:p>
    <w:p w14:paraId="356CCE35" w14:textId="2982E097" w:rsidR="00771215" w:rsidRDefault="00771215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will also allow the admin to give certain privileges to certain employees </w:t>
      </w:r>
    </w:p>
    <w:p w14:paraId="184CD85C" w14:textId="0DC80433" w:rsidR="00771215" w:rsidRDefault="0049058B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IT needs enough access to maintain 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, modify it, and many other things that we think might be applicable in the future. </w:t>
      </w:r>
    </w:p>
    <w:p w14:paraId="7EBB6039" w14:textId="02336F36" w:rsidR="00A40886" w:rsidRPr="004D28C8" w:rsidRDefault="00A40886" w:rsidP="00A40886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rPr>
          <w:rFonts w:ascii="Calibri" w:eastAsia="Calibri" w:hAnsi="Calibri" w:cs="Calibri"/>
          <w:color w:val="000000"/>
        </w:rPr>
      </w:pPr>
    </w:p>
    <w:p w14:paraId="14B171E2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766A9BCD" w14:textId="77777777" w:rsidR="001F5855" w:rsidRPr="0073026F" w:rsidRDefault="00B56238" w:rsidP="004D28C8">
      <w:pPr>
        <w:pStyle w:val="Heading4"/>
      </w:pPr>
      <w:r w:rsidRPr="0073026F">
        <w:t>Security</w:t>
      </w:r>
    </w:p>
    <w:p w14:paraId="4ADD0532" w14:textId="4980BF94" w:rsidR="001F5855" w:rsidRDefault="0049058B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Resetting passwords should </w:t>
      </w:r>
      <w:r w:rsidR="005747CD">
        <w:rPr>
          <w:rFonts w:ascii="Calibri" w:eastAsia="Calibri" w:hAnsi="Calibri" w:cs="Calibri"/>
          <w:color w:val="000000"/>
        </w:rPr>
        <w:t>be able to be reset by the user and by the admin</w:t>
      </w:r>
    </w:p>
    <w:p w14:paraId="2BEE4853" w14:textId="0F677842" w:rsidR="0049058B" w:rsidRDefault="005747CD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o prevent brute force hacking</w:t>
      </w:r>
      <w:r w:rsidR="00EA1AF5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we should only allow so many wrong attempts before locking the user out</w:t>
      </w:r>
      <w:r w:rsidR="00EA1AF5">
        <w:rPr>
          <w:rFonts w:ascii="Calibri" w:eastAsia="Calibri" w:hAnsi="Calibri" w:cs="Calibri"/>
          <w:color w:val="000000"/>
        </w:rPr>
        <w:t xml:space="preserve">, also checking for bots. </w:t>
      </w:r>
    </w:p>
    <w:p w14:paraId="4F5E5670" w14:textId="7C2FB46E" w:rsidR="005747CD" w:rsidRDefault="00CA5ECB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r</w:t>
      </w:r>
      <w:r w:rsidR="005747CD">
        <w:rPr>
          <w:rFonts w:ascii="Calibri" w:eastAsia="Calibri" w:hAnsi="Calibri" w:cs="Calibri"/>
          <w:color w:val="000000"/>
        </w:rPr>
        <w:t>equirement for login was not specified we should inquire further or created a basic user ID and password system</w:t>
      </w:r>
    </w:p>
    <w:p w14:paraId="6E680952" w14:textId="19271B9D" w:rsidR="005747CD" w:rsidRPr="004D28C8" w:rsidRDefault="005747CD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e should utilize Windows security tools and follow recommendations of the cloud service we choose to host our service</w:t>
      </w:r>
    </w:p>
    <w:p w14:paraId="1C1D3CF0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28B77AA3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Functional Requirements</w:t>
      </w:r>
    </w:p>
    <w:p w14:paraId="21E88294" w14:textId="56A2C1BC" w:rsidR="001F5855" w:rsidRPr="0073026F" w:rsidRDefault="00104C75" w:rsidP="00C924B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he functional requirements are as follows:</w:t>
      </w:r>
    </w:p>
    <w:p w14:paraId="6FE6268E" w14:textId="7DE45675" w:rsidR="001F5855" w:rsidRDefault="003A4312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shall allow users to create their own login and password </w:t>
      </w:r>
    </w:p>
    <w:p w14:paraId="45FE9389" w14:textId="3CEF315F" w:rsidR="003A4312" w:rsidRDefault="003A4312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shall prompt the user for their name, address, phone number, credit card, </w:t>
      </w:r>
      <w:r w:rsidR="00104C75">
        <w:rPr>
          <w:rFonts w:ascii="Calibri" w:eastAsia="Calibri" w:hAnsi="Calibri" w:cs="Calibri"/>
          <w:color w:val="000000"/>
        </w:rPr>
        <w:t xml:space="preserve">and </w:t>
      </w:r>
      <w:r>
        <w:rPr>
          <w:rFonts w:ascii="Calibri" w:eastAsia="Calibri" w:hAnsi="Calibri" w:cs="Calibri"/>
          <w:color w:val="000000"/>
        </w:rPr>
        <w:t>pick up and drop off location.</w:t>
      </w:r>
    </w:p>
    <w:p w14:paraId="6228CE5D" w14:textId="6C420578" w:rsidR="003A4312" w:rsidRDefault="003A4312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users to choose from three different packages depending on their wants and needs</w:t>
      </w:r>
    </w:p>
    <w:p w14:paraId="0D1E0259" w14:textId="02AF13E7" w:rsidR="003A4312" w:rsidRDefault="003A431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users to schedule in-person driving instruction that matches them with time and a car that is desirable to them</w:t>
      </w:r>
    </w:p>
    <w:p w14:paraId="7E95D7BE" w14:textId="1EDD20F4" w:rsidR="003A4312" w:rsidRDefault="003A431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</w:t>
      </w:r>
      <w:r w:rsidR="001A4D72">
        <w:rPr>
          <w:rFonts w:ascii="Calibri" w:eastAsia="Calibri" w:hAnsi="Calibri" w:cs="Calibri"/>
          <w:color w:val="000000"/>
        </w:rPr>
        <w:t xml:space="preserve"> </w:t>
      </w:r>
      <w:r w:rsidR="002234D8">
        <w:rPr>
          <w:rFonts w:ascii="Calibri" w:eastAsia="Calibri" w:hAnsi="Calibri" w:cs="Calibri"/>
          <w:color w:val="000000"/>
        </w:rPr>
        <w:t>s</w:t>
      </w:r>
      <w:r w:rsidR="001A4D72">
        <w:rPr>
          <w:rFonts w:ascii="Calibri" w:eastAsia="Calibri" w:hAnsi="Calibri" w:cs="Calibri"/>
          <w:color w:val="000000"/>
        </w:rPr>
        <w:t>ystem</w:t>
      </w:r>
      <w:r>
        <w:rPr>
          <w:rFonts w:ascii="Calibri" w:eastAsia="Calibri" w:hAnsi="Calibri" w:cs="Calibri"/>
          <w:color w:val="000000"/>
        </w:rPr>
        <w:t xml:space="preserve"> shall allow the user to take online</w:t>
      </w:r>
      <w:r w:rsidR="00B95608">
        <w:rPr>
          <w:rFonts w:ascii="Calibri" w:eastAsia="Calibri" w:hAnsi="Calibri" w:cs="Calibri"/>
          <w:color w:val="000000"/>
        </w:rPr>
        <w:t xml:space="preserve"> practice</w:t>
      </w:r>
      <w:r>
        <w:rPr>
          <w:rFonts w:ascii="Calibri" w:eastAsia="Calibri" w:hAnsi="Calibri" w:cs="Calibri"/>
          <w:color w:val="000000"/>
        </w:rPr>
        <w:t xml:space="preserve"> tests</w:t>
      </w:r>
    </w:p>
    <w:p w14:paraId="5080C7CD" w14:textId="049682DF" w:rsidR="003A4312" w:rsidRDefault="003A431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the user to track progress in their online tests</w:t>
      </w:r>
    </w:p>
    <w:p w14:paraId="015197B7" w14:textId="06C2E462" w:rsidR="003A4312" w:rsidRDefault="003A431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shall allow the user to view </w:t>
      </w:r>
      <w:r w:rsidR="001A4D72">
        <w:rPr>
          <w:rFonts w:ascii="Calibri" w:eastAsia="Calibri" w:hAnsi="Calibri" w:cs="Calibri"/>
          <w:color w:val="000000"/>
        </w:rPr>
        <w:t xml:space="preserve">the </w:t>
      </w:r>
      <w:r>
        <w:rPr>
          <w:rFonts w:ascii="Calibri" w:eastAsia="Calibri" w:hAnsi="Calibri" w:cs="Calibri"/>
          <w:color w:val="000000"/>
        </w:rPr>
        <w:t>history of their online tests</w:t>
      </w:r>
    </w:p>
    <w:p w14:paraId="6C5D2EA1" w14:textId="51F6CCF9" w:rsidR="003A4312" w:rsidRDefault="001A4D7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the admin the ability to assign roles and privileges to different employees</w:t>
      </w:r>
    </w:p>
    <w:p w14:paraId="04291164" w14:textId="31152D1C" w:rsidR="001A4D72" w:rsidRDefault="001A4D7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users to reset their password automatically or have the admin do it for them</w:t>
      </w:r>
    </w:p>
    <w:p w14:paraId="575A0C3B" w14:textId="37C02BAD" w:rsidR="001A4D72" w:rsidRDefault="001A4D7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the user to access information online and ability to download if they wish</w:t>
      </w:r>
    </w:p>
    <w:p w14:paraId="742BCD84" w14:textId="7202FC79" w:rsidR="001A4D72" w:rsidRDefault="001A4D7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shall allow access through mobile </w:t>
      </w:r>
    </w:p>
    <w:p w14:paraId="2E129871" w14:textId="4DCA0F8F" w:rsidR="001A4D72" w:rsidRDefault="001A4D72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update when there is a change in DMV policy or state law</w:t>
      </w:r>
    </w:p>
    <w:p w14:paraId="71B762BC" w14:textId="7FE45D69" w:rsidR="001A4D72" w:rsidRDefault="006A2F27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allow you to access notes taken by the driving instructor</w:t>
      </w:r>
    </w:p>
    <w:p w14:paraId="53FE12D6" w14:textId="23A6B826" w:rsidR="006A2F27" w:rsidRDefault="006A2F27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ystem shall allow the admin to set a certain number of transactions before 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doesn</w:t>
      </w:r>
      <w:r w:rsidR="00044C1D">
        <w:rPr>
          <w:rFonts w:ascii="Calibri" w:eastAsia="Calibri" w:hAnsi="Calibri" w:cs="Calibri"/>
          <w:color w:val="000000"/>
        </w:rPr>
        <w:t>'</w:t>
      </w:r>
      <w:r>
        <w:rPr>
          <w:rFonts w:ascii="Calibri" w:eastAsia="Calibri" w:hAnsi="Calibri" w:cs="Calibri"/>
          <w:color w:val="000000"/>
        </w:rPr>
        <w:t xml:space="preserve">t </w:t>
      </w:r>
      <w:r w:rsidR="00B54793">
        <w:rPr>
          <w:rFonts w:ascii="Calibri" w:eastAsia="Calibri" w:hAnsi="Calibri" w:cs="Calibri"/>
          <w:color w:val="000000"/>
        </w:rPr>
        <w:t>let</w:t>
      </w:r>
      <w:r>
        <w:rPr>
          <w:rFonts w:ascii="Calibri" w:eastAsia="Calibri" w:hAnsi="Calibri" w:cs="Calibri"/>
          <w:color w:val="000000"/>
        </w:rPr>
        <w:t xml:space="preserve"> anyone else to sign up</w:t>
      </w:r>
    </w:p>
    <w:p w14:paraId="51624C3E" w14:textId="7412C8A0" w:rsidR="006A2F27" w:rsidRDefault="006A2F27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have a contact page for contacting the student or the organization</w:t>
      </w:r>
    </w:p>
    <w:p w14:paraId="53653BEA" w14:textId="2A875F3C" w:rsidR="006A2F27" w:rsidRDefault="006A2F27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ould provide practice tests</w:t>
      </w:r>
    </w:p>
    <w:p w14:paraId="6F78EA29" w14:textId="620143B6" w:rsidR="006A2F27" w:rsidRPr="003A4312" w:rsidRDefault="006A2F27" w:rsidP="003A43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2234D8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>ystem shall provide the ability to log into the online class</w:t>
      </w:r>
    </w:p>
    <w:p w14:paraId="6B61F7AA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8672C1F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User Interface</w:t>
      </w:r>
    </w:p>
    <w:p w14:paraId="3E0ED0CC" w14:textId="0954D5B8" w:rsidR="001F5855" w:rsidRDefault="00F4477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user will access </w:t>
      </w:r>
      <w:r w:rsidR="00B31D83">
        <w:rPr>
          <w:rFonts w:ascii="Calibri" w:eastAsia="Calibri" w:hAnsi="Calibri" w:cs="Calibri"/>
          <w:color w:val="000000"/>
        </w:rPr>
        <w:t xml:space="preserve">the system </w:t>
      </w:r>
      <w:r>
        <w:rPr>
          <w:rFonts w:ascii="Calibri" w:eastAsia="Calibri" w:hAnsi="Calibri" w:cs="Calibri"/>
          <w:color w:val="000000"/>
        </w:rPr>
        <w:t>through a computer</w:t>
      </w:r>
      <w:r w:rsidR="0015469A">
        <w:rPr>
          <w:rFonts w:ascii="Calibri" w:eastAsia="Calibri" w:hAnsi="Calibri" w:cs="Calibri"/>
          <w:color w:val="000000"/>
        </w:rPr>
        <w:t xml:space="preserve"> web</w:t>
      </w:r>
      <w:r w:rsidR="00B54793">
        <w:rPr>
          <w:rFonts w:ascii="Calibri" w:eastAsia="Calibri" w:hAnsi="Calibri" w:cs="Calibri"/>
          <w:color w:val="000000"/>
        </w:rPr>
        <w:t xml:space="preserve"> </w:t>
      </w:r>
      <w:r w:rsidR="0015469A">
        <w:rPr>
          <w:rFonts w:ascii="Calibri" w:eastAsia="Calibri" w:hAnsi="Calibri" w:cs="Calibri"/>
          <w:color w:val="000000"/>
        </w:rPr>
        <w:t>browser</w:t>
      </w:r>
      <w:r>
        <w:rPr>
          <w:rFonts w:ascii="Calibri" w:eastAsia="Calibri" w:hAnsi="Calibri" w:cs="Calibri"/>
          <w:color w:val="000000"/>
        </w:rPr>
        <w:t xml:space="preserve"> or a mobile device</w:t>
      </w:r>
    </w:p>
    <w:p w14:paraId="611EC29E" w14:textId="509454BF" w:rsidR="00F44773" w:rsidRDefault="00F4477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user will need to be able to operate a webpage </w:t>
      </w:r>
      <w:r w:rsidR="002007C6">
        <w:rPr>
          <w:rFonts w:ascii="Calibri" w:eastAsia="Calibri" w:hAnsi="Calibri" w:cs="Calibri"/>
          <w:color w:val="000000"/>
        </w:rPr>
        <w:t>(keyboard, mouse, touchscreen, access to the internet, etc.)</w:t>
      </w:r>
    </w:p>
    <w:p w14:paraId="0E72CB0F" w14:textId="5751AA5E" w:rsidR="00F44773" w:rsidRPr="00F44773" w:rsidRDefault="00F44773" w:rsidP="00F4477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users will be the</w:t>
      </w:r>
      <w:r w:rsidR="00197BBC">
        <w:rPr>
          <w:rFonts w:ascii="Calibri" w:eastAsia="Calibri" w:hAnsi="Calibri" w:cs="Calibri"/>
          <w:color w:val="000000"/>
        </w:rPr>
        <w:t xml:space="preserve"> employees</w:t>
      </w:r>
      <w:r w:rsidR="00A63183">
        <w:rPr>
          <w:rFonts w:ascii="Calibri" w:eastAsia="Calibri" w:hAnsi="Calibri" w:cs="Calibri"/>
          <w:color w:val="000000"/>
        </w:rPr>
        <w:t>,</w:t>
      </w:r>
      <w:r>
        <w:rPr>
          <w:rFonts w:ascii="Calibri" w:eastAsia="Calibri" w:hAnsi="Calibri" w:cs="Calibri"/>
          <w:color w:val="000000"/>
        </w:rPr>
        <w:t xml:space="preserve"> students in the class</w:t>
      </w:r>
      <w:r w:rsidR="00A63183">
        <w:rPr>
          <w:rFonts w:ascii="Calibri" w:eastAsia="Calibri" w:hAnsi="Calibri" w:cs="Calibri"/>
          <w:color w:val="000000"/>
        </w:rPr>
        <w:t>,</w:t>
      </w:r>
      <w:r w:rsidR="00197BBC">
        <w:rPr>
          <w:rFonts w:ascii="Calibri" w:eastAsia="Calibri" w:hAnsi="Calibri" w:cs="Calibri"/>
          <w:color w:val="000000"/>
        </w:rPr>
        <w:t xml:space="preserve"> or p</w:t>
      </w:r>
      <w:r w:rsidR="00A63183">
        <w:rPr>
          <w:rFonts w:ascii="Calibri" w:eastAsia="Calibri" w:hAnsi="Calibri" w:cs="Calibri"/>
          <w:color w:val="000000"/>
        </w:rPr>
        <w:t xml:space="preserve">otential students in the class browsing the website information. </w:t>
      </w:r>
    </w:p>
    <w:p w14:paraId="596CE65E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41CE9032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Assumptions</w:t>
      </w:r>
    </w:p>
    <w:p w14:paraId="1192C4F4" w14:textId="13D87266" w:rsidR="001F5855" w:rsidRPr="00986CF2" w:rsidRDefault="00F44773" w:rsidP="00986CF2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iCs/>
          <w:color w:val="000000"/>
        </w:rPr>
      </w:pPr>
      <w:r w:rsidRPr="00986CF2">
        <w:rPr>
          <w:rFonts w:ascii="Calibri" w:eastAsia="Calibri" w:hAnsi="Calibri" w:cs="Calibri"/>
          <w:i/>
          <w:iCs/>
          <w:color w:val="000000"/>
        </w:rPr>
        <w:t>The assumptions are</w:t>
      </w:r>
      <w:r w:rsidR="00986CF2">
        <w:rPr>
          <w:rFonts w:ascii="Calibri" w:eastAsia="Calibri" w:hAnsi="Calibri" w:cs="Calibri"/>
          <w:i/>
          <w:iCs/>
          <w:color w:val="000000"/>
        </w:rPr>
        <w:t>:</w:t>
      </w:r>
    </w:p>
    <w:p w14:paraId="654DAC54" w14:textId="68800B4F" w:rsidR="00F44773" w:rsidRDefault="00193A5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</w:t>
      </w:r>
      <w:r w:rsidR="00F44773">
        <w:rPr>
          <w:rFonts w:ascii="Calibri" w:eastAsia="Calibri" w:hAnsi="Calibri" w:cs="Calibri"/>
          <w:color w:val="000000"/>
        </w:rPr>
        <w:t xml:space="preserve"> have access to </w:t>
      </w:r>
      <w:r w:rsidR="0034672B">
        <w:rPr>
          <w:rFonts w:ascii="Calibri" w:eastAsia="Calibri" w:hAnsi="Calibri" w:cs="Calibri"/>
          <w:color w:val="000000"/>
        </w:rPr>
        <w:t xml:space="preserve">the </w:t>
      </w:r>
      <w:r w:rsidR="00F44773">
        <w:rPr>
          <w:rFonts w:ascii="Calibri" w:eastAsia="Calibri" w:hAnsi="Calibri" w:cs="Calibri"/>
          <w:color w:val="000000"/>
        </w:rPr>
        <w:t>internet</w:t>
      </w:r>
    </w:p>
    <w:p w14:paraId="1CB1E8D0" w14:textId="2015515A" w:rsidR="00F44773" w:rsidRDefault="009D2E9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</w:t>
      </w:r>
      <w:r w:rsidR="00F44773">
        <w:rPr>
          <w:rFonts w:ascii="Calibri" w:eastAsia="Calibri" w:hAnsi="Calibri" w:cs="Calibri"/>
          <w:color w:val="000000"/>
        </w:rPr>
        <w:t xml:space="preserve"> have a computer or mobile device they can use to access our </w:t>
      </w:r>
      <w:r w:rsidR="002234D8">
        <w:rPr>
          <w:rFonts w:ascii="Calibri" w:eastAsia="Calibri" w:hAnsi="Calibri" w:cs="Calibri"/>
          <w:color w:val="000000"/>
        </w:rPr>
        <w:t>s</w:t>
      </w:r>
      <w:r w:rsidR="00F44773">
        <w:rPr>
          <w:rFonts w:ascii="Calibri" w:eastAsia="Calibri" w:hAnsi="Calibri" w:cs="Calibri"/>
          <w:color w:val="000000"/>
        </w:rPr>
        <w:t>ystem</w:t>
      </w:r>
    </w:p>
    <w:p w14:paraId="3E51D835" w14:textId="2E6AF89E" w:rsidR="00F44773" w:rsidRDefault="00193A5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</w:t>
      </w:r>
      <w:r w:rsidR="00F44773">
        <w:rPr>
          <w:rFonts w:ascii="Calibri" w:eastAsia="Calibri" w:hAnsi="Calibri" w:cs="Calibri"/>
          <w:color w:val="000000"/>
        </w:rPr>
        <w:t xml:space="preserve"> </w:t>
      </w:r>
      <w:r w:rsidR="00A40F3A">
        <w:rPr>
          <w:rFonts w:ascii="Calibri" w:eastAsia="Calibri" w:hAnsi="Calibri" w:cs="Calibri"/>
          <w:color w:val="000000"/>
        </w:rPr>
        <w:t>are</w:t>
      </w:r>
      <w:r w:rsidR="00F44773">
        <w:rPr>
          <w:rFonts w:ascii="Calibri" w:eastAsia="Calibri" w:hAnsi="Calibri" w:cs="Calibri"/>
          <w:color w:val="000000"/>
        </w:rPr>
        <w:t xml:space="preserve"> enrolled student</w:t>
      </w:r>
      <w:r w:rsidR="0034672B">
        <w:rPr>
          <w:rFonts w:ascii="Calibri" w:eastAsia="Calibri" w:hAnsi="Calibri" w:cs="Calibri"/>
          <w:color w:val="000000"/>
        </w:rPr>
        <w:t>s</w:t>
      </w:r>
      <w:r w:rsidR="00F44773">
        <w:rPr>
          <w:rFonts w:ascii="Calibri" w:eastAsia="Calibri" w:hAnsi="Calibri" w:cs="Calibri"/>
          <w:color w:val="000000"/>
        </w:rPr>
        <w:t xml:space="preserve"> in </w:t>
      </w:r>
      <w:proofErr w:type="spellStart"/>
      <w:r w:rsidR="00F44773">
        <w:rPr>
          <w:rFonts w:ascii="Calibri" w:eastAsia="Calibri" w:hAnsi="Calibri" w:cs="Calibri"/>
          <w:color w:val="000000"/>
        </w:rPr>
        <w:t>DrivePass</w:t>
      </w:r>
      <w:proofErr w:type="spellEnd"/>
      <w:r>
        <w:rPr>
          <w:rFonts w:ascii="Calibri" w:eastAsia="Calibri" w:hAnsi="Calibri" w:cs="Calibri"/>
          <w:color w:val="000000"/>
        </w:rPr>
        <w:t xml:space="preserve"> </w:t>
      </w:r>
      <w:r w:rsidR="00296C8A">
        <w:rPr>
          <w:rFonts w:ascii="Calibri" w:eastAsia="Calibri" w:hAnsi="Calibri" w:cs="Calibri"/>
          <w:color w:val="000000"/>
        </w:rPr>
        <w:t>or are interested in attending</w:t>
      </w:r>
    </w:p>
    <w:p w14:paraId="3B73A9C2" w14:textId="7A5FA9F0" w:rsidR="000C6848" w:rsidRDefault="000C6848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budget is enough to cover the cost of building the system</w:t>
      </w:r>
    </w:p>
    <w:p w14:paraId="1F2A118E" w14:textId="6C58F3D2" w:rsidR="00DD7EAF" w:rsidRDefault="00DD7EAF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Our developers have the skills required to accomplish </w:t>
      </w:r>
      <w:proofErr w:type="gramStart"/>
      <w:r w:rsidR="00B81D42">
        <w:rPr>
          <w:rFonts w:ascii="Calibri" w:eastAsia="Calibri" w:hAnsi="Calibri" w:cs="Calibri"/>
          <w:color w:val="000000"/>
        </w:rPr>
        <w:t>all of</w:t>
      </w:r>
      <w:proofErr w:type="gramEnd"/>
      <w:r w:rsidR="00B81D42">
        <w:rPr>
          <w:rFonts w:ascii="Calibri" w:eastAsia="Calibri" w:hAnsi="Calibri" w:cs="Calibri"/>
          <w:color w:val="000000"/>
        </w:rPr>
        <w:t xml:space="preserve"> the</w:t>
      </w:r>
      <w:r w:rsidR="00DF5B32">
        <w:rPr>
          <w:rFonts w:ascii="Calibri" w:eastAsia="Calibri" w:hAnsi="Calibri" w:cs="Calibri"/>
          <w:color w:val="000000"/>
        </w:rPr>
        <w:t xml:space="preserve"> customer requir</w:t>
      </w:r>
      <w:r w:rsidR="0034672B">
        <w:rPr>
          <w:rFonts w:ascii="Calibri" w:eastAsia="Calibri" w:hAnsi="Calibri" w:cs="Calibri"/>
          <w:color w:val="000000"/>
        </w:rPr>
        <w:t>e</w:t>
      </w:r>
      <w:r w:rsidR="00DF5B32">
        <w:rPr>
          <w:rFonts w:ascii="Calibri" w:eastAsia="Calibri" w:hAnsi="Calibri" w:cs="Calibri"/>
          <w:color w:val="000000"/>
        </w:rPr>
        <w:t>ments</w:t>
      </w:r>
    </w:p>
    <w:p w14:paraId="28D40998" w14:textId="42ECA0AA" w:rsidR="00F42C95" w:rsidRDefault="00F42C95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is project will be profitable</w:t>
      </w:r>
    </w:p>
    <w:p w14:paraId="05EB9F2A" w14:textId="0C78F286" w:rsidR="003D213A" w:rsidRDefault="003D213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project will have no significant changes in requirements </w:t>
      </w:r>
    </w:p>
    <w:p w14:paraId="77E0F37A" w14:textId="77777777" w:rsidR="003D213A" w:rsidRDefault="003D213A" w:rsidP="00CD5117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</w:p>
    <w:p w14:paraId="5AA47F34" w14:textId="510FDC37" w:rsidR="00F44773" w:rsidRPr="00044C1D" w:rsidRDefault="00F44773" w:rsidP="00F44773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360"/>
        <w:rPr>
          <w:rFonts w:ascii="Calibri" w:eastAsia="Calibri" w:hAnsi="Calibri" w:cs="Calibri"/>
          <w:i/>
          <w:iCs/>
          <w:color w:val="000000"/>
        </w:rPr>
      </w:pPr>
      <w:r w:rsidRPr="00044C1D">
        <w:rPr>
          <w:rFonts w:ascii="Calibri" w:eastAsia="Calibri" w:hAnsi="Calibri" w:cs="Calibri"/>
          <w:i/>
          <w:iCs/>
          <w:color w:val="000000"/>
        </w:rPr>
        <w:t xml:space="preserve">Things not </w:t>
      </w:r>
      <w:r w:rsidR="0034672B">
        <w:rPr>
          <w:rFonts w:ascii="Calibri" w:eastAsia="Calibri" w:hAnsi="Calibri" w:cs="Calibri"/>
          <w:i/>
          <w:iCs/>
          <w:color w:val="000000"/>
        </w:rPr>
        <w:t>explicit</w:t>
      </w:r>
      <w:r w:rsidRPr="00044C1D">
        <w:rPr>
          <w:rFonts w:ascii="Calibri" w:eastAsia="Calibri" w:hAnsi="Calibri" w:cs="Calibri"/>
          <w:i/>
          <w:iCs/>
          <w:color w:val="000000"/>
        </w:rPr>
        <w:t>ly addressed are:</w:t>
      </w:r>
    </w:p>
    <w:p w14:paraId="088CAAA4" w14:textId="6514EFA5" w:rsidR="00F44773" w:rsidRDefault="00C60D47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ustomers</w:t>
      </w:r>
      <w:r w:rsidR="00044C1D">
        <w:rPr>
          <w:rFonts w:ascii="Calibri" w:eastAsia="Calibri" w:hAnsi="Calibri" w:cs="Calibri"/>
          <w:color w:val="000000"/>
        </w:rPr>
        <w:t>'</w:t>
      </w:r>
      <w:r>
        <w:rPr>
          <w:rFonts w:ascii="Calibri" w:eastAsia="Calibri" w:hAnsi="Calibri" w:cs="Calibri"/>
          <w:color w:val="000000"/>
        </w:rPr>
        <w:t xml:space="preserve"> preference </w:t>
      </w:r>
      <w:r w:rsidR="00044C1D">
        <w:rPr>
          <w:rFonts w:ascii="Calibri" w:eastAsia="Calibri" w:hAnsi="Calibri" w:cs="Calibri"/>
          <w:color w:val="000000"/>
        </w:rPr>
        <w:t>for</w:t>
      </w:r>
      <w:r>
        <w:rPr>
          <w:rFonts w:ascii="Calibri" w:eastAsia="Calibri" w:hAnsi="Calibri" w:cs="Calibri"/>
          <w:color w:val="000000"/>
        </w:rPr>
        <w:t xml:space="preserve"> user IDs</w:t>
      </w:r>
    </w:p>
    <w:p w14:paraId="5484A4EC" w14:textId="74553F6C" w:rsidR="00C60D47" w:rsidRDefault="00C60D47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budget of the project</w:t>
      </w:r>
    </w:p>
    <w:p w14:paraId="056F1211" w14:textId="43D89611" w:rsidR="00C60D47" w:rsidRDefault="00C60D47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hat types of maintenance will be </w:t>
      </w:r>
      <w:proofErr w:type="gramStart"/>
      <w:r>
        <w:rPr>
          <w:rFonts w:ascii="Calibri" w:eastAsia="Calibri" w:hAnsi="Calibri" w:cs="Calibri"/>
          <w:color w:val="000000"/>
        </w:rPr>
        <w:t>required</w:t>
      </w:r>
      <w:proofErr w:type="gramEnd"/>
    </w:p>
    <w:p w14:paraId="6701D1CE" w14:textId="25B2E3A4" w:rsidR="00C60D47" w:rsidRDefault="00C60D47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pecifics of times and how the schedule will work when setting up the driver schedule</w:t>
      </w:r>
    </w:p>
    <w:p w14:paraId="1FA93001" w14:textId="1506B9A9" w:rsidR="00C96120" w:rsidRDefault="00C96120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pecifics of employee access to the system</w:t>
      </w:r>
    </w:p>
    <w:p w14:paraId="2CE78958" w14:textId="4969D5C4" w:rsidR="00941492" w:rsidRPr="00C60D47" w:rsidRDefault="00941492" w:rsidP="00C60D47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hat types of cars are available to choose from when scheduling </w:t>
      </w:r>
      <w:r w:rsidR="00F0522C">
        <w:rPr>
          <w:rFonts w:ascii="Calibri" w:eastAsia="Calibri" w:hAnsi="Calibri" w:cs="Calibri"/>
          <w:color w:val="000000"/>
        </w:rPr>
        <w:t xml:space="preserve">drive </w:t>
      </w:r>
      <w:proofErr w:type="gramStart"/>
      <w:r w:rsidR="00F0522C">
        <w:rPr>
          <w:rFonts w:ascii="Calibri" w:eastAsia="Calibri" w:hAnsi="Calibri" w:cs="Calibri"/>
          <w:color w:val="000000"/>
        </w:rPr>
        <w:t>time</w:t>
      </w:r>
      <w:proofErr w:type="gramEnd"/>
    </w:p>
    <w:p w14:paraId="469A7AD0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F6663EA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bookmarkStart w:id="0" w:name="_heading=h.o73cqlpvrpe1" w:colFirst="0" w:colLast="0"/>
      <w:bookmarkEnd w:id="0"/>
      <w:r w:rsidRPr="0073026F">
        <w:t>Limitations</w:t>
      </w:r>
    </w:p>
    <w:p w14:paraId="447E4B7C" w14:textId="67C0BB3E" w:rsidR="001F5855" w:rsidRDefault="00443615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b</w:t>
      </w:r>
      <w:r w:rsidR="00C60D47">
        <w:rPr>
          <w:rFonts w:ascii="Calibri" w:eastAsia="Calibri" w:hAnsi="Calibri" w:cs="Calibri"/>
          <w:color w:val="000000"/>
        </w:rPr>
        <w:t>udget has not</w:t>
      </w:r>
      <w:r w:rsidR="00FD2A1F">
        <w:rPr>
          <w:rFonts w:ascii="Calibri" w:eastAsia="Calibri" w:hAnsi="Calibri" w:cs="Calibri"/>
          <w:color w:val="000000"/>
        </w:rPr>
        <w:t xml:space="preserve"> been</w:t>
      </w:r>
      <w:r w:rsidR="00C60D47">
        <w:rPr>
          <w:rFonts w:ascii="Calibri" w:eastAsia="Calibri" w:hAnsi="Calibri" w:cs="Calibri"/>
          <w:color w:val="000000"/>
        </w:rPr>
        <w:t xml:space="preserve"> discussed</w:t>
      </w:r>
    </w:p>
    <w:p w14:paraId="33D4D3EE" w14:textId="4206E779" w:rsidR="00C60D47" w:rsidRDefault="00FD2A1F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e have until May </w:t>
      </w:r>
      <w:r w:rsidR="00443615">
        <w:rPr>
          <w:rFonts w:ascii="Calibri" w:eastAsia="Calibri" w:hAnsi="Calibri" w:cs="Calibri"/>
          <w:color w:val="000000"/>
        </w:rPr>
        <w:t>8</w:t>
      </w:r>
      <w:r w:rsidRPr="00FD2A1F">
        <w:rPr>
          <w:rFonts w:ascii="Calibri" w:eastAsia="Calibri" w:hAnsi="Calibri" w:cs="Calibri"/>
          <w:color w:val="000000"/>
          <w:vertAlign w:val="superscript"/>
        </w:rPr>
        <w:t>th</w:t>
      </w:r>
      <w:r>
        <w:rPr>
          <w:rFonts w:ascii="Calibri" w:eastAsia="Calibri" w:hAnsi="Calibri" w:cs="Calibri"/>
          <w:color w:val="000000"/>
        </w:rPr>
        <w:t xml:space="preserve"> to finish the project and deliver it</w:t>
      </w:r>
    </w:p>
    <w:p w14:paraId="35E751AE" w14:textId="0178C5BC" w:rsidR="00FD2A1F" w:rsidRDefault="00947794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e have four team members available to work on this project</w:t>
      </w:r>
    </w:p>
    <w:p w14:paraId="5A04286E" w14:textId="74CBF487" w:rsidR="003621FC" w:rsidRDefault="000E3BFF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A limited customer base because of the age and nature of </w:t>
      </w:r>
      <w:r w:rsidR="0081629E">
        <w:rPr>
          <w:rFonts w:ascii="Calibri" w:eastAsia="Calibri" w:hAnsi="Calibri" w:cs="Calibri"/>
          <w:color w:val="000000"/>
        </w:rPr>
        <w:t>customers</w:t>
      </w:r>
    </w:p>
    <w:p w14:paraId="3825C627" w14:textId="37D839F1" w:rsidR="0081629E" w:rsidRDefault="005D2116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Legal limitations surrounding </w:t>
      </w:r>
      <w:r w:rsidR="009F20E7">
        <w:rPr>
          <w:rFonts w:ascii="Calibri" w:eastAsia="Calibri" w:hAnsi="Calibri" w:cs="Calibri"/>
          <w:color w:val="000000"/>
        </w:rPr>
        <w:t>advertising to children and working with them</w:t>
      </w:r>
    </w:p>
    <w:p w14:paraId="40CE3C7E" w14:textId="0B1507C6" w:rsidR="009F20E7" w:rsidRPr="004D28C8" w:rsidRDefault="009F20E7" w:rsidP="00201063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360"/>
        <w:rPr>
          <w:rFonts w:ascii="Calibri" w:eastAsia="Calibri" w:hAnsi="Calibri" w:cs="Calibri"/>
          <w:color w:val="000000"/>
        </w:rPr>
      </w:pPr>
    </w:p>
    <w:p w14:paraId="3C22BA79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1B58996A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 xml:space="preserve">Gantt </w:t>
      </w:r>
      <w:r w:rsidR="009462E1">
        <w:t>C</w:t>
      </w:r>
      <w:r w:rsidR="009462E1" w:rsidRPr="0073026F">
        <w:t>hart</w:t>
      </w:r>
    </w:p>
    <w:p w14:paraId="3AE19B19" w14:textId="77777777" w:rsidR="001F5855" w:rsidRDefault="001F5855" w:rsidP="00C924BA">
      <w:pPr>
        <w:suppressAutoHyphens/>
        <w:spacing w:after="0" w:line="240" w:lineRule="auto"/>
        <w:rPr>
          <w:rFonts w:ascii="Calibri" w:hAnsi="Calibri" w:cs="Calibri"/>
        </w:rPr>
      </w:pPr>
    </w:p>
    <w:p w14:paraId="578F8C70" w14:textId="4A5567F9" w:rsidR="00927DCE" w:rsidRPr="00201063" w:rsidRDefault="00B31463" w:rsidP="00201063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color w:val="000000"/>
        </w:rPr>
      </w:pPr>
      <w:r>
        <w:rPr>
          <w:rFonts w:ascii="Calibri" w:eastAsia="Calibri" w:hAnsi="Calibri" w:cs="Calibri"/>
          <w:i/>
          <w:noProof/>
          <w:color w:val="000000"/>
        </w:rPr>
        <w:lastRenderedPageBreak/>
        <w:drawing>
          <wp:inline distT="0" distB="0" distL="0" distR="0" wp14:anchorId="498287CF" wp14:editId="746A5753">
            <wp:extent cx="5943600" cy="4605655"/>
            <wp:effectExtent l="0" t="0" r="0" b="4445"/>
            <wp:docPr id="3" name="Picture 3" descr="Char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time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7DCE" w:rsidRPr="0020106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F574B" w14:textId="77777777" w:rsidR="00137855" w:rsidRDefault="00137855">
      <w:pPr>
        <w:spacing w:after="0" w:line="240" w:lineRule="auto"/>
      </w:pPr>
      <w:r>
        <w:separator/>
      </w:r>
    </w:p>
  </w:endnote>
  <w:endnote w:type="continuationSeparator" w:id="0">
    <w:p w14:paraId="1025E5AC" w14:textId="77777777" w:rsidR="00137855" w:rsidRDefault="00137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317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F5EDD" w14:textId="69F23BC0" w:rsidR="00C924BA" w:rsidRDefault="00C924B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65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4EF24" w14:textId="77777777" w:rsidR="00137855" w:rsidRDefault="00137855">
      <w:pPr>
        <w:spacing w:after="0" w:line="240" w:lineRule="auto"/>
      </w:pPr>
      <w:r>
        <w:separator/>
      </w:r>
    </w:p>
  </w:footnote>
  <w:footnote w:type="continuationSeparator" w:id="0">
    <w:p w14:paraId="5E90C402" w14:textId="77777777" w:rsidR="00137855" w:rsidRDefault="001378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FB90" w14:textId="77777777" w:rsidR="001F5855" w:rsidRPr="0073026F" w:rsidRDefault="0073026F" w:rsidP="0073026F">
    <w:pPr>
      <w:pStyle w:val="Header"/>
      <w:jc w:val="center"/>
    </w:pPr>
    <w:r w:rsidRPr="00365759">
      <w:rPr>
        <w:noProof/>
      </w:rPr>
      <w:drawing>
        <wp:inline distT="0" distB="0" distL="0" distR="0" wp14:anchorId="13D0168C" wp14:editId="30FDC297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5889"/>
    <w:multiLevelType w:val="hybridMultilevel"/>
    <w:tmpl w:val="9BC2E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76EDA"/>
    <w:multiLevelType w:val="multilevel"/>
    <w:tmpl w:val="67083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B02E7E"/>
    <w:multiLevelType w:val="multilevel"/>
    <w:tmpl w:val="DA50E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0B42B5"/>
    <w:multiLevelType w:val="hybridMultilevel"/>
    <w:tmpl w:val="B978A3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B1656C8"/>
    <w:multiLevelType w:val="multilevel"/>
    <w:tmpl w:val="D916D4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04D058B"/>
    <w:multiLevelType w:val="multilevel"/>
    <w:tmpl w:val="F1F4BB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9544BD9"/>
    <w:multiLevelType w:val="multilevel"/>
    <w:tmpl w:val="29A89B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E445A8B"/>
    <w:multiLevelType w:val="multilevel"/>
    <w:tmpl w:val="407C2E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AVhC1MDMzNLJR2l4NTi4sz8PJACw1oArJIYpSwAAAA="/>
  </w:docVars>
  <w:rsids>
    <w:rsidRoot w:val="001F5855"/>
    <w:rsid w:val="00044C1D"/>
    <w:rsid w:val="00074D45"/>
    <w:rsid w:val="000B78EB"/>
    <w:rsid w:val="000C4343"/>
    <w:rsid w:val="000C6848"/>
    <w:rsid w:val="000D0787"/>
    <w:rsid w:val="000D47CC"/>
    <w:rsid w:val="000E3BFF"/>
    <w:rsid w:val="00104C75"/>
    <w:rsid w:val="00137855"/>
    <w:rsid w:val="0014411C"/>
    <w:rsid w:val="0015469A"/>
    <w:rsid w:val="001624FA"/>
    <w:rsid w:val="00173F80"/>
    <w:rsid w:val="00193A56"/>
    <w:rsid w:val="00197BBC"/>
    <w:rsid w:val="001A4D72"/>
    <w:rsid w:val="001F5855"/>
    <w:rsid w:val="002007C6"/>
    <w:rsid w:val="00201063"/>
    <w:rsid w:val="0020339D"/>
    <w:rsid w:val="00214DEF"/>
    <w:rsid w:val="002234D8"/>
    <w:rsid w:val="00225988"/>
    <w:rsid w:val="00242EDB"/>
    <w:rsid w:val="002433E5"/>
    <w:rsid w:val="002447D3"/>
    <w:rsid w:val="00251086"/>
    <w:rsid w:val="00270330"/>
    <w:rsid w:val="0027235C"/>
    <w:rsid w:val="00285987"/>
    <w:rsid w:val="002878C5"/>
    <w:rsid w:val="00296C8A"/>
    <w:rsid w:val="002C3E7B"/>
    <w:rsid w:val="0031329A"/>
    <w:rsid w:val="00325986"/>
    <w:rsid w:val="0034672B"/>
    <w:rsid w:val="0034724F"/>
    <w:rsid w:val="003621FC"/>
    <w:rsid w:val="00365A3C"/>
    <w:rsid w:val="003A4312"/>
    <w:rsid w:val="003B3DA5"/>
    <w:rsid w:val="003C245B"/>
    <w:rsid w:val="003D213A"/>
    <w:rsid w:val="003E12A0"/>
    <w:rsid w:val="0041453A"/>
    <w:rsid w:val="0043381B"/>
    <w:rsid w:val="00443615"/>
    <w:rsid w:val="0049058B"/>
    <w:rsid w:val="004A24BF"/>
    <w:rsid w:val="004A4B9B"/>
    <w:rsid w:val="004B64F2"/>
    <w:rsid w:val="004D28C8"/>
    <w:rsid w:val="004D5147"/>
    <w:rsid w:val="00510CBA"/>
    <w:rsid w:val="00537ACA"/>
    <w:rsid w:val="00541FF9"/>
    <w:rsid w:val="00551AFC"/>
    <w:rsid w:val="00552C6E"/>
    <w:rsid w:val="005676D7"/>
    <w:rsid w:val="005747CD"/>
    <w:rsid w:val="00585F6B"/>
    <w:rsid w:val="005A470B"/>
    <w:rsid w:val="005A6421"/>
    <w:rsid w:val="005B5F0A"/>
    <w:rsid w:val="005D2116"/>
    <w:rsid w:val="0060794E"/>
    <w:rsid w:val="006907C8"/>
    <w:rsid w:val="00697573"/>
    <w:rsid w:val="006A2F27"/>
    <w:rsid w:val="006C1C04"/>
    <w:rsid w:val="00701081"/>
    <w:rsid w:val="0072384C"/>
    <w:rsid w:val="0073026F"/>
    <w:rsid w:val="00771215"/>
    <w:rsid w:val="007822B6"/>
    <w:rsid w:val="0078552B"/>
    <w:rsid w:val="00793EA6"/>
    <w:rsid w:val="00797EFC"/>
    <w:rsid w:val="007D31A3"/>
    <w:rsid w:val="007E1BDC"/>
    <w:rsid w:val="0081629E"/>
    <w:rsid w:val="00845C19"/>
    <w:rsid w:val="0087013E"/>
    <w:rsid w:val="0088316D"/>
    <w:rsid w:val="00884570"/>
    <w:rsid w:val="008D7F95"/>
    <w:rsid w:val="008F277B"/>
    <w:rsid w:val="009030A2"/>
    <w:rsid w:val="00913464"/>
    <w:rsid w:val="00915246"/>
    <w:rsid w:val="00920350"/>
    <w:rsid w:val="009231F4"/>
    <w:rsid w:val="00926023"/>
    <w:rsid w:val="00927DCE"/>
    <w:rsid w:val="00941492"/>
    <w:rsid w:val="0094425A"/>
    <w:rsid w:val="009462E1"/>
    <w:rsid w:val="00947794"/>
    <w:rsid w:val="00951BB9"/>
    <w:rsid w:val="00961E77"/>
    <w:rsid w:val="00983E48"/>
    <w:rsid w:val="00986CF2"/>
    <w:rsid w:val="009A0BD6"/>
    <w:rsid w:val="009D2E96"/>
    <w:rsid w:val="009F20E7"/>
    <w:rsid w:val="00A10A1B"/>
    <w:rsid w:val="00A36C8B"/>
    <w:rsid w:val="00A40886"/>
    <w:rsid w:val="00A40F3A"/>
    <w:rsid w:val="00A44C34"/>
    <w:rsid w:val="00A56BE7"/>
    <w:rsid w:val="00A63183"/>
    <w:rsid w:val="00A9110F"/>
    <w:rsid w:val="00AE38B2"/>
    <w:rsid w:val="00AE6B87"/>
    <w:rsid w:val="00B15023"/>
    <w:rsid w:val="00B25162"/>
    <w:rsid w:val="00B31463"/>
    <w:rsid w:val="00B31D83"/>
    <w:rsid w:val="00B54793"/>
    <w:rsid w:val="00B56238"/>
    <w:rsid w:val="00B754D1"/>
    <w:rsid w:val="00B77A2C"/>
    <w:rsid w:val="00B81D42"/>
    <w:rsid w:val="00B95608"/>
    <w:rsid w:val="00BC1A78"/>
    <w:rsid w:val="00BE0DF9"/>
    <w:rsid w:val="00BE4DB6"/>
    <w:rsid w:val="00BE6D43"/>
    <w:rsid w:val="00C30AFF"/>
    <w:rsid w:val="00C4115E"/>
    <w:rsid w:val="00C60D47"/>
    <w:rsid w:val="00C865DB"/>
    <w:rsid w:val="00C924BA"/>
    <w:rsid w:val="00C96120"/>
    <w:rsid w:val="00CA5ECB"/>
    <w:rsid w:val="00CD5117"/>
    <w:rsid w:val="00D44CA9"/>
    <w:rsid w:val="00DD7EAF"/>
    <w:rsid w:val="00DF5B32"/>
    <w:rsid w:val="00E358DC"/>
    <w:rsid w:val="00E439C1"/>
    <w:rsid w:val="00E57FCA"/>
    <w:rsid w:val="00E80172"/>
    <w:rsid w:val="00E8197A"/>
    <w:rsid w:val="00EA1AF5"/>
    <w:rsid w:val="00ED7C2B"/>
    <w:rsid w:val="00EE050B"/>
    <w:rsid w:val="00EE60FA"/>
    <w:rsid w:val="00F0522C"/>
    <w:rsid w:val="00F2379E"/>
    <w:rsid w:val="00F25B76"/>
    <w:rsid w:val="00F356B5"/>
    <w:rsid w:val="00F42528"/>
    <w:rsid w:val="00F42C95"/>
    <w:rsid w:val="00F44773"/>
    <w:rsid w:val="00F94862"/>
    <w:rsid w:val="00FD2A1F"/>
    <w:rsid w:val="00FE0F52"/>
    <w:rsid w:val="00FF6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40711"/>
  <w15:docId w15:val="{9D84D6D2-C982-46DB-AEA4-543799E54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73026F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3026F"/>
    <w:pPr>
      <w:jc w:val="left"/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73026F"/>
    <w:pPr>
      <w:keepNext/>
      <w:keepLines/>
      <w:spacing w:after="0"/>
      <w:jc w:val="center"/>
      <w:outlineLvl w:val="2"/>
    </w:pPr>
    <w:rPr>
      <w:rFonts w:ascii="Calibri" w:hAnsi="Calibri" w:cs="Calibri"/>
      <w:b/>
      <w:color w:val="000000" w:themeColor="text1"/>
    </w:rPr>
  </w:style>
  <w:style w:type="paragraph" w:styleId="Heading4">
    <w:name w:val="heading 4"/>
    <w:basedOn w:val="Heading3"/>
    <w:next w:val="Normal"/>
    <w:uiPriority w:val="9"/>
    <w:unhideWhenUsed/>
    <w:qFormat/>
    <w:rsid w:val="004D28C8"/>
    <w:pPr>
      <w:keepNext w:val="0"/>
      <w:keepLines w:val="0"/>
      <w:suppressAutoHyphens/>
      <w:jc w:val="left"/>
      <w:outlineLvl w:val="3"/>
    </w:p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026F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026F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302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rhozl5hWr0RNSrAqUtP+3a0oABQ==">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286</Words>
  <Characters>73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Dale Ayers</cp:lastModifiedBy>
  <cp:revision>3</cp:revision>
  <dcterms:created xsi:type="dcterms:W3CDTF">2022-04-04T01:00:00Z</dcterms:created>
  <dcterms:modified xsi:type="dcterms:W3CDTF">2022-04-04T01:01:00Z</dcterms:modified>
</cp:coreProperties>
</file>